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DE0B6" w14:textId="77777777" w:rsidR="00954801" w:rsidRPr="005E180D" w:rsidRDefault="00954801" w:rsidP="00F00649">
      <w:pPr>
        <w:pStyle w:val="Titolo1"/>
        <w:ind w:left="-425"/>
        <w:rPr>
          <w:color w:val="FA4616"/>
        </w:rPr>
      </w:pPr>
      <w:r w:rsidRPr="005E180D">
        <w:rPr>
          <w:color w:val="FA4616"/>
        </w:rPr>
        <w:t>MODULO DI ISCRIZIONE</w:t>
      </w:r>
    </w:p>
    <w:p w14:paraId="6F3DE0B9" w14:textId="1601CE72" w:rsidR="00954801" w:rsidRPr="00BA7A02" w:rsidRDefault="00954801" w:rsidP="00BA7A02">
      <w:pPr>
        <w:pStyle w:val="Titolo2"/>
        <w:ind w:left="-425"/>
        <w:rPr>
          <w:color w:val="FA4616"/>
        </w:rPr>
      </w:pPr>
      <w:r w:rsidRPr="005E180D">
        <w:rPr>
          <w:color w:val="FA4616"/>
        </w:rPr>
        <w:t>A TITOLO INDIVIDUALE</w:t>
      </w:r>
    </w:p>
    <w:p w14:paraId="6F3DE0BA" w14:textId="77777777" w:rsidR="00954801" w:rsidRDefault="00954801"/>
    <w:p w14:paraId="6F3DE0BB"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C71BBF0711074A1EAA79CFA57B0E8B73"/>
          </w:placeholder>
        </w:sdtPr>
        <w:sdtEndPr/>
        <w:sdtContent>
          <w:r>
            <w:rPr>
              <w:rFonts w:ascii="Gotham Light" w:hAnsi="Gotham Light" w:cs="Arial"/>
              <w:sz w:val="18"/>
              <w:szCs w:val="18"/>
            </w:rPr>
            <w:t>___________________________________________________________________________</w:t>
          </w:r>
        </w:sdtContent>
      </w:sdt>
    </w:p>
    <w:p w14:paraId="6F3DE0BC"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C71BBF0711074A1EAA79CFA57B0E8B73"/>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C71BBF0711074A1EAA79CFA57B0E8B73"/>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C71BBF0711074A1EAA79CFA57B0E8B73"/>
          </w:placeholder>
        </w:sdtPr>
        <w:sdtEndPr/>
        <w:sdtContent>
          <w:r w:rsidRPr="005533F5">
            <w:rPr>
              <w:rFonts w:ascii="Gotham Light" w:hAnsi="Gotham Light" w:cs="Arial"/>
              <w:sz w:val="18"/>
              <w:szCs w:val="18"/>
            </w:rPr>
            <w:t>_____________________</w:t>
          </w:r>
        </w:sdtContent>
      </w:sdt>
    </w:p>
    <w:p w14:paraId="6F3DE0BD"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C71BBF0711074A1EAA79CFA57B0E8B73"/>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C71BBF0711074A1EAA79CFA57B0E8B73"/>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C71BBF0711074A1EAA79CFA57B0E8B73"/>
          </w:placeholder>
        </w:sdtPr>
        <w:sdtEndPr>
          <w:rPr>
            <w:color w:val="auto"/>
          </w:rPr>
        </w:sdtEndPr>
        <w:sdtContent>
          <w:r w:rsidRPr="005C561D">
            <w:rPr>
              <w:rFonts w:ascii="Gotham Light" w:hAnsi="Gotham Light" w:cs="Arial"/>
              <w:sz w:val="22"/>
              <w:szCs w:val="18"/>
            </w:rPr>
            <w:t>___________</w:t>
          </w:r>
        </w:sdtContent>
      </w:sdt>
    </w:p>
    <w:p w14:paraId="6F3DE0BE"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C71BBF0711074A1EAA79CFA57B0E8B73"/>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C71BBF0711074A1EAA79CFA57B0E8B73"/>
          </w:placeholder>
        </w:sdtPr>
        <w:sdtEndPr/>
        <w:sdtContent>
          <w:r w:rsidRPr="005533F5">
            <w:rPr>
              <w:rFonts w:ascii="Gotham Light" w:hAnsi="Gotham Light" w:cs="Arial"/>
              <w:sz w:val="18"/>
              <w:szCs w:val="18"/>
            </w:rPr>
            <w:t>__________________________________________________</w:t>
          </w:r>
        </w:sdtContent>
      </w:sdt>
    </w:p>
    <w:p w14:paraId="6F3DE0BF" w14:textId="77777777" w:rsidR="00954801" w:rsidRPr="00B010EC" w:rsidRDefault="00954801"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C71BBF0711074A1EAA79CFA57B0E8B73"/>
          </w:placeholder>
        </w:sdtPr>
        <w:sdtEndPr/>
        <w:sdtContent>
          <w:r w:rsidRPr="00B010EC">
            <w:rPr>
              <w:rFonts w:ascii="Gotham Light" w:hAnsi="Gotham Light" w:cs="Arial"/>
              <w:sz w:val="18"/>
              <w:szCs w:val="18"/>
            </w:rPr>
            <w:t>________________________________________________________________________________</w:t>
          </w:r>
        </w:sdtContent>
      </w:sdt>
    </w:p>
    <w:p w14:paraId="259A806F" w14:textId="77777777" w:rsidR="0058291D" w:rsidRDefault="0058291D" w:rsidP="0058291D">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046262063"/>
          <w:placeholder>
            <w:docPart w:val="D2512F4327FA483E92B82787CF9AE956"/>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33DD8CC" w14:textId="77777777" w:rsidR="0058291D" w:rsidRDefault="0058291D" w:rsidP="0058291D">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732348367"/>
          <w:placeholder>
            <w:docPart w:val="9ECB9AB5842E47848DAAC7D671AA1A28"/>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6F3DE0C0" w14:textId="6357C72D" w:rsidR="00954801" w:rsidRPr="00B010EC" w:rsidRDefault="00954801"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C71BBF0711074A1EAA79CFA57B0E8B73"/>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F3DE0C1" w14:textId="77777777" w:rsidR="00954801" w:rsidRDefault="00954801" w:rsidP="00864CD5">
      <w:pPr>
        <w:tabs>
          <w:tab w:val="left" w:pos="-426"/>
        </w:tabs>
        <w:ind w:left="-426"/>
        <w:jc w:val="both"/>
        <w:rPr>
          <w:rFonts w:ascii="Gotham Light" w:hAnsi="Gotham Light" w:cs="Arial"/>
          <w:iCs/>
          <w:color w:val="4C4C4C"/>
          <w:sz w:val="18"/>
          <w:szCs w:val="18"/>
        </w:rPr>
      </w:pPr>
    </w:p>
    <w:p w14:paraId="6F3DE0C2" w14:textId="77777777" w:rsidR="00954801" w:rsidRPr="005533F5" w:rsidRDefault="00954801"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6F3DE0C3" w14:textId="762686D1" w:rsidR="00954801" w:rsidRPr="005533F5" w:rsidRDefault="00954801"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A54C87">
        <w:rPr>
          <w:rFonts w:ascii="Gotham Light" w:hAnsi="Gotham Light" w:cs="Arial"/>
          <w:noProof/>
          <w:color w:val="FA4616"/>
          <w:sz w:val="18"/>
          <w:szCs w:val="18"/>
        </w:rPr>
        <w:t>Merger &amp; Acquisition</w:t>
      </w:r>
      <w:r w:rsidRPr="005E180D">
        <w:rPr>
          <w:rFonts w:ascii="Gotham Light" w:hAnsi="Gotham Light" w:cs="Arial"/>
          <w:color w:val="FA4616"/>
          <w:sz w:val="18"/>
          <w:szCs w:val="18"/>
        </w:rPr>
        <w:t xml:space="preserve">, edizione </w:t>
      </w:r>
      <w:r w:rsidR="00863A66">
        <w:rPr>
          <w:rFonts w:ascii="Gotham Light" w:hAnsi="Gotham Light" w:cs="Arial"/>
          <w:noProof/>
          <w:color w:val="FA4616"/>
          <w:sz w:val="18"/>
          <w:szCs w:val="18"/>
        </w:rPr>
        <w:t>I</w:t>
      </w:r>
      <w:r w:rsidRPr="005E180D">
        <w:rPr>
          <w:rFonts w:ascii="Gotham Light" w:hAnsi="Gotham Light" w:cs="Arial"/>
          <w:color w:val="FA4616"/>
          <w:sz w:val="18"/>
          <w:szCs w:val="18"/>
        </w:rPr>
        <w:t xml:space="preserve">, anno </w:t>
      </w:r>
      <w:r w:rsidRPr="005E180D">
        <w:rPr>
          <w:rFonts w:ascii="Gotham Light" w:hAnsi="Gotham Light" w:cs="Arial"/>
          <w:noProof/>
          <w:color w:val="FA4616"/>
          <w:sz w:val="18"/>
          <w:szCs w:val="18"/>
        </w:rPr>
        <w:t>202</w:t>
      </w:r>
      <w:r w:rsidR="00863A66">
        <w:rPr>
          <w:rFonts w:ascii="Gotham Light" w:hAnsi="Gotham Light" w:cs="Arial"/>
          <w:noProof/>
          <w:color w:val="FA4616"/>
          <w:sz w:val="18"/>
          <w:szCs w:val="18"/>
        </w:rPr>
        <w:t>4</w:t>
      </w:r>
      <w:r w:rsidRPr="005E180D">
        <w:rPr>
          <w:rFonts w:ascii="Gotham Light" w:hAnsi="Gotham Light" w:cs="Arial"/>
          <w:color w:val="FA4616"/>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6F3DE0C4" w14:textId="77777777" w:rsidR="00954801" w:rsidRPr="005533F5" w:rsidRDefault="00954801" w:rsidP="00864CD5">
      <w:pPr>
        <w:tabs>
          <w:tab w:val="left" w:pos="-426"/>
        </w:tabs>
        <w:ind w:left="-426"/>
        <w:jc w:val="both"/>
        <w:rPr>
          <w:rFonts w:ascii="Gotham Light" w:hAnsi="Gotham Light" w:cs="Arial"/>
          <w:sz w:val="18"/>
          <w:szCs w:val="18"/>
        </w:rPr>
      </w:pPr>
    </w:p>
    <w:p w14:paraId="6F3DE0C5"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6F3DE0C6" w14:textId="77777777" w:rsidR="00954801" w:rsidRPr="005533F5" w:rsidRDefault="00954801" w:rsidP="00864CD5">
      <w:pPr>
        <w:tabs>
          <w:tab w:val="left" w:pos="-426"/>
        </w:tabs>
        <w:ind w:left="-426"/>
        <w:rPr>
          <w:rFonts w:ascii="Gotham Light" w:hAnsi="Gotham Light" w:cs="Arial"/>
          <w:color w:val="808080"/>
          <w:sz w:val="18"/>
          <w:szCs w:val="18"/>
        </w:rPr>
      </w:pPr>
    </w:p>
    <w:p w14:paraId="6F3DE0C7" w14:textId="77777777" w:rsidR="00954801" w:rsidRPr="005533F5" w:rsidRDefault="00954801"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6F3DE0C8" w14:textId="0E4963AF" w:rsidR="00954801" w:rsidRPr="005533F5" w:rsidRDefault="00954801"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A40170">
        <w:rPr>
          <w:rFonts w:ascii="Gotham Light" w:hAnsi="Gotham Light" w:cs="Arial"/>
          <w:noProof/>
          <w:sz w:val="18"/>
          <w:szCs w:val="18"/>
        </w:rPr>
        <w:t>2</w:t>
      </w:r>
      <w:r w:rsidR="004261DA">
        <w:rPr>
          <w:rFonts w:ascii="Gotham Light" w:hAnsi="Gotham Light" w:cs="Arial"/>
          <w:noProof/>
          <w:sz w:val="18"/>
          <w:szCs w:val="18"/>
        </w:rPr>
        <w:t>.3</w:t>
      </w:r>
      <w:r w:rsidR="00BA7A02">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6F3DE0C9" w14:textId="77777777" w:rsidR="00954801" w:rsidRPr="005533F5" w:rsidRDefault="00954801"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6F3DE0CA" w14:textId="77777777" w:rsidR="00954801" w:rsidRPr="005533F5" w:rsidRDefault="00954801" w:rsidP="00864CD5">
      <w:pPr>
        <w:tabs>
          <w:tab w:val="left" w:pos="-426"/>
        </w:tabs>
        <w:ind w:left="-426"/>
        <w:jc w:val="both"/>
        <w:rPr>
          <w:rFonts w:ascii="Gotham Light" w:hAnsi="Gotham Light" w:cs="Arial"/>
          <w:sz w:val="18"/>
          <w:szCs w:val="18"/>
        </w:rPr>
      </w:pPr>
    </w:p>
    <w:p w14:paraId="6F3DE0CB" w14:textId="77777777" w:rsidR="00954801" w:rsidRPr="005533F5" w:rsidRDefault="00954801" w:rsidP="00864CD5">
      <w:pPr>
        <w:tabs>
          <w:tab w:val="left" w:pos="-426"/>
        </w:tabs>
        <w:ind w:left="-426"/>
        <w:jc w:val="both"/>
        <w:rPr>
          <w:rFonts w:ascii="Gotham Light" w:hAnsi="Gotham Light" w:cs="Arial"/>
          <w:sz w:val="18"/>
          <w:szCs w:val="18"/>
        </w:rPr>
      </w:pPr>
    </w:p>
    <w:p w14:paraId="6F3DE0CC"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6F3DE0CD" w14:textId="77777777" w:rsidR="00954801" w:rsidRPr="005533F5" w:rsidRDefault="00954801" w:rsidP="00864CD5">
      <w:pPr>
        <w:tabs>
          <w:tab w:val="left" w:pos="-426"/>
        </w:tabs>
        <w:ind w:left="-426"/>
        <w:jc w:val="both"/>
        <w:rPr>
          <w:rFonts w:ascii="Gotham Light" w:hAnsi="Gotham Light" w:cs="Arial"/>
          <w:sz w:val="18"/>
          <w:szCs w:val="18"/>
        </w:rPr>
      </w:pPr>
    </w:p>
    <w:p w14:paraId="6F3DE0CE" w14:textId="77777777" w:rsidR="00954801" w:rsidRPr="00864CD5" w:rsidRDefault="00954801"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3DE0CF" w14:textId="77777777" w:rsidR="00954801" w:rsidRPr="00864CD5" w:rsidRDefault="00954801"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3DE0D0" w14:textId="77777777" w:rsidR="00954801" w:rsidRPr="00864CD5" w:rsidRDefault="00954801"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6F3DE0D1" w14:textId="77777777" w:rsidR="00954801" w:rsidRPr="00864CD5" w:rsidRDefault="00954801" w:rsidP="00864CD5">
      <w:pPr>
        <w:tabs>
          <w:tab w:val="left" w:pos="-426"/>
        </w:tabs>
        <w:ind w:left="-426"/>
        <w:jc w:val="both"/>
        <w:rPr>
          <w:rFonts w:ascii="Gotham Light" w:hAnsi="Gotham Light" w:cs="Arial"/>
          <w:sz w:val="18"/>
          <w:szCs w:val="18"/>
        </w:rPr>
      </w:pPr>
    </w:p>
    <w:p w14:paraId="6F3DE0D2" w14:textId="77777777" w:rsidR="00954801" w:rsidRPr="0071201F"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6F3DE0D3" w14:textId="77777777" w:rsidR="00954801" w:rsidRPr="005533F5" w:rsidRDefault="00954801" w:rsidP="00864CD5">
      <w:pPr>
        <w:tabs>
          <w:tab w:val="left" w:pos="-426"/>
        </w:tabs>
        <w:ind w:left="-426"/>
        <w:jc w:val="both"/>
        <w:rPr>
          <w:rFonts w:ascii="Gotham Light" w:hAnsi="Gotham Light" w:cs="Arial"/>
          <w:sz w:val="18"/>
          <w:szCs w:val="18"/>
        </w:rPr>
      </w:pPr>
    </w:p>
    <w:p w14:paraId="6F3DE0D4" w14:textId="77777777" w:rsidR="00954801" w:rsidRPr="005533F5" w:rsidRDefault="00954801" w:rsidP="00864CD5">
      <w:pPr>
        <w:tabs>
          <w:tab w:val="left" w:pos="-426"/>
        </w:tabs>
        <w:ind w:left="-426"/>
        <w:jc w:val="both"/>
        <w:rPr>
          <w:rFonts w:ascii="Gotham Light" w:hAnsi="Gotham Light" w:cs="Arial"/>
          <w:sz w:val="18"/>
          <w:szCs w:val="18"/>
        </w:rPr>
      </w:pPr>
    </w:p>
    <w:p w14:paraId="6F3DE0D5"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6F3DE0D6" w14:textId="77777777" w:rsidR="00954801" w:rsidRPr="005533F5" w:rsidRDefault="00954801" w:rsidP="00864CD5">
      <w:pPr>
        <w:tabs>
          <w:tab w:val="left" w:pos="-426"/>
        </w:tabs>
        <w:ind w:left="-426"/>
        <w:jc w:val="both"/>
        <w:rPr>
          <w:rFonts w:ascii="Gotham Light" w:hAnsi="Gotham Light" w:cs="Arial"/>
          <w:sz w:val="18"/>
          <w:szCs w:val="18"/>
        </w:rPr>
      </w:pPr>
    </w:p>
    <w:p w14:paraId="6F3DE0D7" w14:textId="77777777" w:rsidR="00954801" w:rsidRPr="005533F5" w:rsidRDefault="00954801" w:rsidP="00864CD5">
      <w:pPr>
        <w:tabs>
          <w:tab w:val="left" w:pos="-426"/>
        </w:tabs>
        <w:ind w:left="-426"/>
        <w:jc w:val="both"/>
        <w:rPr>
          <w:rFonts w:ascii="Gotham Light" w:hAnsi="Gotham Light" w:cs="Arial"/>
          <w:sz w:val="18"/>
          <w:szCs w:val="18"/>
        </w:rPr>
      </w:pPr>
    </w:p>
    <w:p w14:paraId="6F3DE0D8" w14:textId="77777777" w:rsidR="00954801" w:rsidRPr="005533F5" w:rsidRDefault="00954801" w:rsidP="00864CD5">
      <w:pPr>
        <w:tabs>
          <w:tab w:val="left" w:pos="-426"/>
        </w:tabs>
        <w:ind w:left="-426"/>
        <w:jc w:val="both"/>
        <w:rPr>
          <w:rFonts w:ascii="Gotham Light" w:hAnsi="Gotham Light" w:cs="Arial"/>
          <w:sz w:val="18"/>
          <w:szCs w:val="18"/>
        </w:rPr>
      </w:pPr>
    </w:p>
    <w:p w14:paraId="6F3DE0D9" w14:textId="77777777" w:rsidR="00954801" w:rsidRPr="005533F5" w:rsidRDefault="00954801" w:rsidP="00864CD5">
      <w:pPr>
        <w:tabs>
          <w:tab w:val="left" w:pos="-426"/>
        </w:tabs>
        <w:ind w:left="-426"/>
        <w:jc w:val="both"/>
        <w:rPr>
          <w:rFonts w:ascii="Gotham Light" w:hAnsi="Gotham Light" w:cs="Arial"/>
          <w:sz w:val="18"/>
          <w:szCs w:val="18"/>
        </w:rPr>
      </w:pPr>
    </w:p>
    <w:p w14:paraId="6F3DE0DA" w14:textId="77777777" w:rsidR="00954801" w:rsidRPr="005533F5" w:rsidRDefault="00954801" w:rsidP="00864CD5">
      <w:pPr>
        <w:tabs>
          <w:tab w:val="left" w:pos="-426"/>
        </w:tabs>
        <w:ind w:left="-426"/>
        <w:jc w:val="both"/>
        <w:rPr>
          <w:rFonts w:ascii="Gotham Light" w:hAnsi="Gotham Light" w:cs="Arial"/>
          <w:sz w:val="18"/>
          <w:szCs w:val="18"/>
        </w:rPr>
      </w:pPr>
    </w:p>
    <w:p w14:paraId="6F3DE0DB" w14:textId="77777777" w:rsidR="00954801" w:rsidRPr="00ED2CC9" w:rsidRDefault="00954801"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A05E262003046C4908224243515A68B"/>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42C11BDDDCCD4516B854367D71C5702E"/>
          </w:placeholder>
        </w:sdtPr>
        <w:sdtEndPr/>
        <w:sdtContent>
          <w:r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6F3DE0DC" w14:textId="77777777" w:rsidR="00954801" w:rsidRPr="005533F5" w:rsidRDefault="00954801" w:rsidP="00864CD5">
      <w:pPr>
        <w:tabs>
          <w:tab w:val="left" w:pos="-426"/>
        </w:tabs>
        <w:ind w:left="-426"/>
        <w:rPr>
          <w:rFonts w:ascii="Gotham Light" w:hAnsi="Gotham Light" w:cs="Arial"/>
          <w:sz w:val="18"/>
          <w:szCs w:val="18"/>
        </w:rPr>
      </w:pPr>
    </w:p>
    <w:p w14:paraId="6F3DE0DD" w14:textId="77777777" w:rsidR="00954801" w:rsidRPr="005533F5" w:rsidRDefault="00954801" w:rsidP="00864CD5">
      <w:pPr>
        <w:tabs>
          <w:tab w:val="left" w:pos="-426"/>
        </w:tabs>
        <w:ind w:left="-426"/>
        <w:rPr>
          <w:rFonts w:ascii="Gotham Light" w:hAnsi="Gotham Light" w:cs="Arial"/>
          <w:sz w:val="18"/>
          <w:szCs w:val="18"/>
        </w:rPr>
      </w:pPr>
    </w:p>
    <w:p w14:paraId="6F3DE0DE" w14:textId="77777777" w:rsidR="00954801" w:rsidRPr="005533F5" w:rsidRDefault="00954801" w:rsidP="00864CD5">
      <w:pPr>
        <w:tabs>
          <w:tab w:val="left" w:pos="-426"/>
        </w:tabs>
        <w:ind w:left="-426"/>
        <w:rPr>
          <w:rFonts w:ascii="Gotham Light" w:hAnsi="Gotham Light" w:cs="Arial"/>
          <w:sz w:val="18"/>
          <w:szCs w:val="18"/>
        </w:rPr>
      </w:pPr>
    </w:p>
    <w:p w14:paraId="6F3DE0DF" w14:textId="77777777" w:rsidR="00954801" w:rsidRDefault="00954801" w:rsidP="00864CD5">
      <w:pPr>
        <w:tabs>
          <w:tab w:val="left" w:pos="-426"/>
        </w:tabs>
        <w:ind w:left="-426"/>
        <w:rPr>
          <w:rFonts w:ascii="Gotham Light" w:hAnsi="Gotham Light" w:cs="Arial"/>
          <w:sz w:val="18"/>
          <w:szCs w:val="18"/>
        </w:rPr>
      </w:pPr>
    </w:p>
    <w:p w14:paraId="6F3DE0E0" w14:textId="77777777" w:rsidR="00954801" w:rsidRDefault="00954801" w:rsidP="00864CD5">
      <w:pPr>
        <w:tabs>
          <w:tab w:val="left" w:pos="-426"/>
        </w:tabs>
        <w:ind w:left="-426"/>
        <w:rPr>
          <w:rFonts w:ascii="Gotham Light" w:hAnsi="Gotham Light" w:cs="Arial"/>
          <w:sz w:val="18"/>
          <w:szCs w:val="18"/>
        </w:rPr>
      </w:pPr>
    </w:p>
    <w:p w14:paraId="6F3DE0E1" w14:textId="77777777" w:rsidR="00954801" w:rsidRPr="00206125" w:rsidRDefault="00954801" w:rsidP="00F00649">
      <w:pPr>
        <w:tabs>
          <w:tab w:val="left" w:pos="-426"/>
        </w:tabs>
        <w:rPr>
          <w:rFonts w:ascii="Gotham Light" w:hAnsi="Gotham Light" w:cs="Arial"/>
          <w:color w:val="FA4E23"/>
          <w:sz w:val="18"/>
          <w:szCs w:val="18"/>
        </w:rPr>
      </w:pPr>
    </w:p>
    <w:p w14:paraId="6F3DE0E2" w14:textId="77777777" w:rsidR="00954801" w:rsidRPr="00206125" w:rsidRDefault="00954801" w:rsidP="00864CD5">
      <w:pPr>
        <w:tabs>
          <w:tab w:val="left" w:pos="-426"/>
        </w:tabs>
        <w:ind w:left="-426"/>
        <w:rPr>
          <w:rFonts w:ascii="Gotham Light" w:hAnsi="Gotham Light" w:cs="Arial"/>
          <w:color w:val="FA4E23"/>
          <w:sz w:val="18"/>
          <w:szCs w:val="18"/>
        </w:rPr>
      </w:pPr>
    </w:p>
    <w:p w14:paraId="6F3DE0E3" w14:textId="77777777" w:rsidR="00954801" w:rsidRPr="00206125" w:rsidRDefault="00954801" w:rsidP="004F5D1F">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p w14:paraId="6F3DE0E4" w14:textId="77777777" w:rsidR="00954801" w:rsidRPr="004F5D1F" w:rsidRDefault="00954801"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6F3DE0E5" w14:textId="77777777" w:rsidR="00954801" w:rsidRPr="005533F5" w:rsidRDefault="00954801" w:rsidP="00472E23">
      <w:pPr>
        <w:ind w:left="-426"/>
        <w:jc w:val="both"/>
        <w:rPr>
          <w:rFonts w:ascii="Gotham Light" w:hAnsi="Gotham Light" w:cs="Arial"/>
          <w:color w:val="4C4C4C"/>
          <w:sz w:val="18"/>
          <w:szCs w:val="18"/>
        </w:rPr>
      </w:pPr>
    </w:p>
    <w:p w14:paraId="6F3DE0E6" w14:textId="77777777" w:rsidR="00954801" w:rsidRPr="005533F5" w:rsidRDefault="00954801" w:rsidP="00472E23">
      <w:pPr>
        <w:tabs>
          <w:tab w:val="left" w:pos="-426"/>
        </w:tabs>
        <w:ind w:left="-426"/>
        <w:jc w:val="both"/>
        <w:rPr>
          <w:rFonts w:ascii="Gotham Light" w:hAnsi="Gotham Light" w:cs="Arial"/>
          <w:sz w:val="18"/>
          <w:szCs w:val="18"/>
        </w:rPr>
      </w:pPr>
    </w:p>
    <w:p w14:paraId="6F3DE0E7" w14:textId="77777777" w:rsidR="00954801" w:rsidRPr="005533F5" w:rsidRDefault="00954801"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6F3DE0E8" w14:textId="77777777" w:rsidR="00954801" w:rsidRPr="009004E4" w:rsidRDefault="00954801" w:rsidP="00472E23">
      <w:pPr>
        <w:tabs>
          <w:tab w:val="left" w:pos="-426"/>
        </w:tabs>
        <w:ind w:left="-426"/>
        <w:jc w:val="both"/>
        <w:rPr>
          <w:rFonts w:ascii="Gotham Light" w:hAnsi="Gotham Light" w:cs="Arial"/>
          <w:color w:val="808080"/>
          <w:sz w:val="18"/>
          <w:szCs w:val="18"/>
        </w:rPr>
      </w:pPr>
    </w:p>
    <w:p w14:paraId="6F3DE0E9" w14:textId="22230B03" w:rsidR="00954801" w:rsidRPr="005533F5" w:rsidRDefault="00954801" w:rsidP="00472E23">
      <w:pPr>
        <w:tabs>
          <w:tab w:val="left" w:pos="-426"/>
        </w:tabs>
        <w:ind w:left="-426"/>
        <w:jc w:val="both"/>
        <w:rPr>
          <w:rFonts w:ascii="Gotham Light" w:hAnsi="Gotham Light" w:cs="Arial"/>
          <w:color w:val="000000"/>
          <w:sz w:val="18"/>
          <w:szCs w:val="18"/>
        </w:rPr>
      </w:pPr>
      <w:r w:rsidRPr="009004E4">
        <w:rPr>
          <w:rFonts w:ascii="Gotham Light" w:hAnsi="Gotham Light" w:cs="Arial"/>
          <w:color w:val="000000"/>
          <w:sz w:val="18"/>
          <w:szCs w:val="18"/>
        </w:rPr>
        <w:t xml:space="preserve">La domanda di partecipazione </w:t>
      </w:r>
      <w:r w:rsidRPr="009004E4">
        <w:rPr>
          <w:rFonts w:ascii="Gotham Light" w:hAnsi="Gotham Light" w:cs="Arial"/>
          <w:sz w:val="18"/>
          <w:szCs w:val="18"/>
        </w:rPr>
        <w:t xml:space="preserve">al </w:t>
      </w:r>
      <w:r w:rsidR="00A54C87">
        <w:rPr>
          <w:rFonts w:ascii="Gotham Light" w:hAnsi="Gotham Light" w:cs="Arial"/>
          <w:noProof/>
          <w:color w:val="FA4616"/>
          <w:sz w:val="18"/>
          <w:szCs w:val="18"/>
        </w:rPr>
        <w:t>Merger &amp; Acquisition</w:t>
      </w:r>
      <w:r w:rsidR="00A54C87" w:rsidRPr="005E180D">
        <w:rPr>
          <w:rFonts w:ascii="Gotham Light" w:hAnsi="Gotham Light" w:cs="Arial"/>
          <w:color w:val="FA4616"/>
          <w:sz w:val="18"/>
          <w:szCs w:val="18"/>
        </w:rPr>
        <w:t xml:space="preserve">, edizione </w:t>
      </w:r>
      <w:r w:rsidR="00A54C87">
        <w:rPr>
          <w:rFonts w:ascii="Gotham Light" w:hAnsi="Gotham Light" w:cs="Arial"/>
          <w:noProof/>
          <w:color w:val="FA4616"/>
          <w:sz w:val="18"/>
          <w:szCs w:val="18"/>
        </w:rPr>
        <w:t>I</w:t>
      </w:r>
      <w:r w:rsidR="00A54C87" w:rsidRPr="005E180D">
        <w:rPr>
          <w:rFonts w:ascii="Gotham Light" w:hAnsi="Gotham Light" w:cs="Arial"/>
          <w:color w:val="FA4616"/>
          <w:sz w:val="18"/>
          <w:szCs w:val="18"/>
        </w:rPr>
        <w:t xml:space="preserve">, anno </w:t>
      </w:r>
      <w:r w:rsidR="00A54C87" w:rsidRPr="005E180D">
        <w:rPr>
          <w:rFonts w:ascii="Gotham Light" w:hAnsi="Gotham Light" w:cs="Arial"/>
          <w:noProof/>
          <w:color w:val="FA4616"/>
          <w:sz w:val="18"/>
          <w:szCs w:val="18"/>
        </w:rPr>
        <w:t>202</w:t>
      </w:r>
      <w:r w:rsidR="00A54C87">
        <w:rPr>
          <w:rFonts w:ascii="Gotham Light" w:hAnsi="Gotham Light" w:cs="Arial"/>
          <w:noProof/>
          <w:color w:val="FA4616"/>
          <w:sz w:val="18"/>
          <w:szCs w:val="18"/>
        </w:rPr>
        <w:t>4</w:t>
      </w:r>
      <w:r w:rsidR="00A54C87" w:rsidRPr="005E180D">
        <w:rPr>
          <w:rFonts w:ascii="Gotham Light" w:hAnsi="Gotham Light" w:cs="Arial"/>
          <w:color w:val="FA4616"/>
          <w:sz w:val="18"/>
          <w:szCs w:val="18"/>
        </w:rPr>
        <w:t xml:space="preserve"> </w:t>
      </w:r>
      <w:r w:rsidRPr="009004E4">
        <w:rPr>
          <w:rFonts w:ascii="Gotham Light" w:hAnsi="Gotham Light" w:cs="Arial"/>
          <w:sz w:val="18"/>
          <w:szCs w:val="18"/>
        </w:rPr>
        <w:t xml:space="preserve">del </w:t>
      </w:r>
      <w:r w:rsidRPr="009004E4">
        <w:rPr>
          <w:rFonts w:ascii="Gotham Light" w:hAnsi="Gotham Light" w:cs="Arial"/>
          <w:color w:val="000000"/>
          <w:sz w:val="18"/>
          <w:szCs w:val="18"/>
        </w:rPr>
        <w:t>Sig./</w:t>
      </w:r>
      <w:proofErr w:type="spellStart"/>
      <w:r w:rsidRPr="009004E4">
        <w:rPr>
          <w:rFonts w:ascii="Gotham Light" w:hAnsi="Gotham Light" w:cs="Arial"/>
          <w:color w:val="000000"/>
          <w:sz w:val="18"/>
          <w:szCs w:val="18"/>
        </w:rPr>
        <w:t>ra</w:t>
      </w:r>
      <w:proofErr w:type="spellEnd"/>
      <w:r w:rsidRPr="009004E4">
        <w:rPr>
          <w:rFonts w:ascii="Gotham Light" w:hAnsi="Gotham Light" w:cs="Arial"/>
          <w:color w:val="000000"/>
          <w:sz w:val="18"/>
          <w:szCs w:val="18"/>
        </w:rPr>
        <w:t xml:space="preserve"> </w:t>
      </w:r>
      <w:sdt>
        <w:sdtPr>
          <w:rPr>
            <w:rFonts w:ascii="Gotham Light" w:hAnsi="Gotham Light" w:cs="Arial"/>
            <w:color w:val="000000"/>
            <w:sz w:val="18"/>
            <w:szCs w:val="18"/>
          </w:rPr>
          <w:id w:val="-184518628"/>
          <w:placeholder>
            <w:docPart w:val="366CDC94A5B34FFD876099A91AA8B6BB"/>
          </w:placeholder>
        </w:sdtPr>
        <w:sdtEndPr/>
        <w:sdtContent>
          <w:r w:rsidRPr="009004E4">
            <w:rPr>
              <w:rFonts w:ascii="Gotham Light" w:hAnsi="Gotham Light" w:cs="Arial"/>
              <w:color w:val="000000"/>
              <w:sz w:val="18"/>
              <w:szCs w:val="18"/>
            </w:rPr>
            <w:t>______________</w:t>
          </w:r>
          <w:r>
            <w:rPr>
              <w:rFonts w:ascii="Gotham Light" w:hAnsi="Gotham Light" w:cs="Arial"/>
              <w:color w:val="000000"/>
              <w:sz w:val="18"/>
              <w:szCs w:val="18"/>
            </w:rPr>
            <w:t>______</w:t>
          </w:r>
          <w:r w:rsidRPr="009004E4">
            <w:rPr>
              <w:rFonts w:ascii="Gotham Light" w:hAnsi="Gotham Light" w:cs="Arial"/>
              <w:color w:val="000000"/>
              <w:sz w:val="18"/>
              <w:szCs w:val="18"/>
            </w:rPr>
            <w:t>_______</w:t>
          </w:r>
        </w:sdtContent>
      </w:sdt>
      <w:r w:rsidRPr="009004E4">
        <w:rPr>
          <w:rFonts w:ascii="Gotham Light" w:hAnsi="Gotham Light" w:cs="Arial"/>
          <w:color w:val="000000"/>
          <w:sz w:val="18"/>
          <w:szCs w:val="18"/>
        </w:rPr>
        <w:t xml:space="preserve"> è stata accolta da Bologna Business School</w:t>
      </w:r>
      <w:r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Pr>
          <w:rFonts w:ascii="Gotham Light" w:hAnsi="Gotham Light" w:cs="Arial"/>
          <w:color w:val="000000"/>
          <w:sz w:val="18"/>
          <w:szCs w:val="18"/>
        </w:rPr>
        <w:t xml:space="preserve"> tramite e-</w:t>
      </w:r>
      <w:r w:rsidRPr="005533F5">
        <w:rPr>
          <w:rFonts w:ascii="Gotham Light" w:hAnsi="Gotham Light" w:cs="Arial"/>
          <w:color w:val="000000"/>
          <w:sz w:val="18"/>
          <w:szCs w:val="18"/>
        </w:rPr>
        <w:t>mail. All’avvio del corso sarà consegnato il Regolamento di partecipazione al corso al quale ogni partecipante deve attenersi.</w:t>
      </w:r>
    </w:p>
    <w:p w14:paraId="6F3DE0EA"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0EB"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0EC" w14:textId="77777777" w:rsidR="00954801" w:rsidRPr="005533F5" w:rsidRDefault="00954801"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063C618B"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5576C81E" w14:textId="77777777" w:rsidR="001B3B73" w:rsidRPr="005533F5" w:rsidRDefault="001B3B73" w:rsidP="001B3B7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8E810B2" w14:textId="77777777" w:rsidR="001B3B73" w:rsidRPr="005533F5" w:rsidRDefault="001B3B73" w:rsidP="001B3B73">
      <w:pPr>
        <w:tabs>
          <w:tab w:val="left" w:pos="-426"/>
        </w:tabs>
        <w:ind w:left="-426"/>
        <w:jc w:val="both"/>
        <w:rPr>
          <w:rFonts w:ascii="Gotham Light" w:hAnsi="Gotham Light" w:cs="Arial"/>
          <w:color w:val="808080"/>
          <w:sz w:val="18"/>
          <w:szCs w:val="18"/>
          <w:u w:val="single"/>
        </w:rPr>
      </w:pPr>
    </w:p>
    <w:p w14:paraId="09D568CA" w14:textId="77777777" w:rsidR="001B3B73" w:rsidRPr="005533F5" w:rsidRDefault="001B3B73" w:rsidP="001B3B73">
      <w:pPr>
        <w:tabs>
          <w:tab w:val="left" w:pos="-426"/>
        </w:tabs>
        <w:ind w:left="-426"/>
        <w:jc w:val="both"/>
        <w:rPr>
          <w:rFonts w:ascii="Gotham Light" w:hAnsi="Gotham Light" w:cs="Arial"/>
          <w:color w:val="808080"/>
          <w:sz w:val="18"/>
          <w:szCs w:val="18"/>
          <w:u w:val="single"/>
        </w:rPr>
      </w:pPr>
    </w:p>
    <w:p w14:paraId="5B21C4FA" w14:textId="77777777" w:rsidR="001B3B73" w:rsidRPr="005533F5" w:rsidRDefault="001B3B73" w:rsidP="001B3B7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98EA27B"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2FFC2599"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73B1B0C"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1898B9A"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04BD70AF"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7298A5F7" w14:textId="77777777" w:rsidR="001B3B73" w:rsidRPr="005461A7"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6523DE01"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2C08AE25"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640D9CDA" w14:textId="77777777" w:rsidR="001B3B73" w:rsidRPr="00086978" w:rsidRDefault="001B3B73" w:rsidP="001B3B73">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7947481C" w14:textId="77777777" w:rsidR="001B3B73" w:rsidRDefault="001B3B73" w:rsidP="001B3B73">
      <w:pPr>
        <w:tabs>
          <w:tab w:val="left" w:pos="-426"/>
        </w:tabs>
        <w:ind w:left="-432"/>
        <w:jc w:val="both"/>
        <w:rPr>
          <w:rFonts w:ascii="Gotham Light" w:hAnsi="Gotham Light" w:cs="Arial"/>
          <w:sz w:val="18"/>
          <w:szCs w:val="18"/>
        </w:rPr>
      </w:pPr>
    </w:p>
    <w:p w14:paraId="3EA6501C"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0D5C186B"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212176F9"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1BDDE77B"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2B0615ED"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3840070" w14:textId="7940AFC9" w:rsidR="001B3B73"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994CAD">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1A118C47" w14:textId="77777777" w:rsidR="001B3B73" w:rsidRDefault="001B3B73" w:rsidP="001B3B73">
      <w:pPr>
        <w:tabs>
          <w:tab w:val="left" w:pos="-426"/>
        </w:tabs>
        <w:ind w:left="-426"/>
        <w:jc w:val="both"/>
        <w:rPr>
          <w:rFonts w:ascii="Gotham Light" w:hAnsi="Gotham Light" w:cs="Arial"/>
          <w:color w:val="4C4C4C"/>
          <w:sz w:val="18"/>
          <w:szCs w:val="18"/>
        </w:rPr>
      </w:pPr>
    </w:p>
    <w:p w14:paraId="2E3F2D20" w14:textId="77777777" w:rsidR="001B3B73" w:rsidRDefault="001B3B73" w:rsidP="001B3B73">
      <w:pPr>
        <w:tabs>
          <w:tab w:val="left" w:pos="-426"/>
        </w:tabs>
        <w:ind w:left="-426"/>
        <w:jc w:val="both"/>
        <w:rPr>
          <w:rFonts w:ascii="Gotham Light" w:hAnsi="Gotham Light" w:cs="Arial"/>
          <w:color w:val="4C4C4C"/>
          <w:sz w:val="18"/>
          <w:szCs w:val="18"/>
        </w:rPr>
      </w:pPr>
    </w:p>
    <w:p w14:paraId="48B2FA58" w14:textId="77777777" w:rsidR="001B3B73" w:rsidRPr="005533F5" w:rsidRDefault="001B3B73" w:rsidP="001B3B73">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53AD405" w14:textId="77777777" w:rsidR="001B3B73" w:rsidRPr="005533F5" w:rsidRDefault="001B3B73" w:rsidP="001B3B73">
      <w:pPr>
        <w:tabs>
          <w:tab w:val="left" w:pos="-426"/>
        </w:tabs>
        <w:ind w:left="-426"/>
        <w:jc w:val="both"/>
        <w:rPr>
          <w:rFonts w:ascii="Gotham Light" w:hAnsi="Gotham Light" w:cs="Arial"/>
          <w:color w:val="4C4C4C"/>
          <w:sz w:val="18"/>
          <w:szCs w:val="18"/>
        </w:rPr>
      </w:pPr>
    </w:p>
    <w:p w14:paraId="0CE47353"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3328F0C6"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44A9A98E"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3BDA8D52" w14:textId="77777777" w:rsidR="001B3B73" w:rsidRPr="005533F5" w:rsidRDefault="001B3B73" w:rsidP="001B3B73">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4A6C495F"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37479F66"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51BAD662"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07BF4EA3" w14:textId="77777777" w:rsidR="001B3B73" w:rsidRPr="005461A7" w:rsidRDefault="001B3B73" w:rsidP="001B3B73">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51387F4E"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6F3DE0ED"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102" w14:textId="77777777" w:rsidR="00954801" w:rsidRPr="005533F5" w:rsidRDefault="00954801" w:rsidP="00472E23">
      <w:pPr>
        <w:tabs>
          <w:tab w:val="left" w:pos="-426"/>
        </w:tabs>
        <w:jc w:val="both"/>
        <w:rPr>
          <w:rFonts w:ascii="Gotham Light" w:hAnsi="Gotham Light" w:cs="Arial"/>
          <w:color w:val="808080"/>
          <w:sz w:val="18"/>
          <w:szCs w:val="18"/>
        </w:rPr>
      </w:pPr>
    </w:p>
    <w:p w14:paraId="6F3DE103"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104" w14:textId="77777777" w:rsidR="00954801" w:rsidRPr="005533F5" w:rsidRDefault="00954801"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497776648"/>
          <w:placeholder>
            <w:docPart w:val="EE20B851411740F48A16C608956A7E05"/>
          </w:placeholder>
          <w:date>
            <w:dateFormat w:val="dd/MM/yyyy"/>
            <w:lid w:val="it-IT"/>
            <w:storeMappedDataAs w:val="dateTime"/>
            <w:calendar w:val="gregorian"/>
          </w:date>
        </w:sdtPr>
        <w:sdtEndPr/>
        <w:sdtContent>
          <w:r w:rsidR="00532A0B">
            <w:rPr>
              <w:rFonts w:ascii="Gotham Light" w:hAnsi="Gotham Light" w:cs="Arial"/>
              <w:i/>
              <w:color w:val="A6A6A6" w:themeColor="background1" w:themeShade="A6"/>
              <w:sz w:val="18"/>
              <w:szCs w:val="18"/>
              <w:u w:val="single"/>
            </w:rPr>
            <w:t xml:space="preserve">  </w:t>
          </w:r>
          <w:r w:rsidR="00532A0B" w:rsidRPr="00ED2CC9">
            <w:rPr>
              <w:rFonts w:ascii="Gotham Light" w:hAnsi="Gotham Light" w:cs="Arial"/>
              <w:i/>
              <w:color w:val="A6A6A6" w:themeColor="background1" w:themeShade="A6"/>
              <w:sz w:val="18"/>
              <w:szCs w:val="18"/>
              <w:u w:val="single"/>
            </w:rPr>
            <w:t>selezionare data</w:t>
          </w:r>
          <w:r w:rsidR="00532A0B">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99DFE16392CD4508AEA556E44DD14A03"/>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0C54051EE9F542EBBB9287FDD79657B2"/>
              </w:placeholder>
            </w:sdtPr>
            <w:sdtEndPr/>
            <w:sdtContent>
              <w:sdt>
                <w:sdtPr>
                  <w:rPr>
                    <w:rFonts w:ascii="Gotham Light" w:hAnsi="Gotham Light"/>
                    <w:color w:val="A6A6A6" w:themeColor="background1" w:themeShade="A6"/>
                    <w:sz w:val="18"/>
                    <w:szCs w:val="18"/>
                    <w:u w:val="single"/>
                  </w:rPr>
                  <w:id w:val="1279759720"/>
                  <w:placeholder>
                    <w:docPart w:val="2B56233AFA1E4823A5C69107170A757A"/>
                  </w:placeholder>
                </w:sdtPr>
                <w:sdtEndPr/>
                <w:sdtContent>
                  <w:r w:rsidR="00053F65"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00053F65" w:rsidRPr="00ED2CC9">
                    <w:rPr>
                      <w:rFonts w:ascii="Gotham Light" w:hAnsi="Gotham Light"/>
                      <w:color w:val="A6A6A6" w:themeColor="background1" w:themeShade="A6"/>
                      <w:sz w:val="18"/>
                      <w:szCs w:val="18"/>
                      <w:u w:val="single"/>
                    </w:rPr>
                    <w:t xml:space="preserve">__ </w:t>
                  </w:r>
                </w:sdtContent>
              </w:sdt>
            </w:sdtContent>
          </w:sdt>
        </w:sdtContent>
      </w:sdt>
    </w:p>
    <w:p w14:paraId="6F3DE105" w14:textId="77777777" w:rsidR="00954801" w:rsidRPr="005533F5" w:rsidRDefault="00954801" w:rsidP="00472E23">
      <w:pPr>
        <w:tabs>
          <w:tab w:val="left" w:pos="-426"/>
        </w:tabs>
        <w:jc w:val="both"/>
        <w:rPr>
          <w:rFonts w:ascii="Gotham Light" w:hAnsi="Gotham Light" w:cs="Arial"/>
          <w:color w:val="000000"/>
          <w:sz w:val="18"/>
          <w:szCs w:val="18"/>
        </w:rPr>
      </w:pPr>
    </w:p>
    <w:p w14:paraId="6F3DE106" w14:textId="77777777" w:rsidR="00954801" w:rsidRDefault="00954801" w:rsidP="004F5D1F">
      <w:pPr>
        <w:tabs>
          <w:tab w:val="left" w:pos="-426"/>
        </w:tabs>
        <w:ind w:left="-426"/>
        <w:jc w:val="both"/>
        <w:rPr>
          <w:rFonts w:ascii="Gotham Light" w:hAnsi="Gotham Light" w:cs="Arial"/>
          <w:color w:val="000000"/>
          <w:sz w:val="18"/>
          <w:szCs w:val="18"/>
        </w:rPr>
      </w:pPr>
    </w:p>
    <w:p w14:paraId="6F3DE107" w14:textId="166CF141" w:rsidR="00954801" w:rsidRDefault="00954801"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9E0A64">
        <w:rPr>
          <w:rFonts w:ascii="Gotham Light" w:hAnsi="Gotham Light" w:cs="Arial"/>
          <w:color w:val="000000"/>
          <w:sz w:val="18"/>
          <w:szCs w:val="18"/>
        </w:rPr>
        <w:t xml:space="preserve">Eleonora Leporatti </w:t>
      </w:r>
      <w:r w:rsidRPr="005533F5">
        <w:rPr>
          <w:rFonts w:ascii="Gotham Light" w:hAnsi="Gotham Light" w:cs="Arial"/>
          <w:color w:val="000000"/>
          <w:sz w:val="18"/>
          <w:szCs w:val="18"/>
        </w:rPr>
        <w:t>(</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6F3DE108" w14:textId="77777777" w:rsidR="00954801" w:rsidRDefault="00954801" w:rsidP="00472E23">
      <w:pPr>
        <w:tabs>
          <w:tab w:val="left" w:pos="-426"/>
        </w:tabs>
        <w:ind w:left="-426"/>
        <w:jc w:val="right"/>
        <w:rPr>
          <w:rFonts w:ascii="Gotham Light" w:hAnsi="Gotham Light" w:cs="Arial"/>
          <w:color w:val="F9671B"/>
          <w:sz w:val="16"/>
          <w:szCs w:val="18"/>
        </w:rPr>
      </w:pPr>
    </w:p>
    <w:p w14:paraId="6F3DE109" w14:textId="77777777" w:rsidR="00954801" w:rsidRDefault="00954801" w:rsidP="00472E23">
      <w:pPr>
        <w:tabs>
          <w:tab w:val="left" w:pos="-426"/>
        </w:tabs>
        <w:ind w:left="-426"/>
        <w:jc w:val="right"/>
        <w:rPr>
          <w:rFonts w:ascii="Gotham Light" w:hAnsi="Gotham Light" w:cs="Arial"/>
          <w:color w:val="F9671B"/>
          <w:sz w:val="16"/>
          <w:szCs w:val="18"/>
        </w:rPr>
      </w:pPr>
    </w:p>
    <w:p w14:paraId="6F3DE10A" w14:textId="77777777" w:rsidR="00206125" w:rsidRPr="00206125" w:rsidRDefault="00206125" w:rsidP="00206125">
      <w:pPr>
        <w:tabs>
          <w:tab w:val="left" w:pos="-426"/>
        </w:tabs>
        <w:rPr>
          <w:rFonts w:ascii="Gotham Light" w:hAnsi="Gotham Light" w:cs="Arial"/>
          <w:color w:val="FA4E23"/>
          <w:sz w:val="18"/>
          <w:szCs w:val="18"/>
        </w:rPr>
      </w:pPr>
    </w:p>
    <w:p w14:paraId="6F3DE10B" w14:textId="77777777" w:rsidR="00206125" w:rsidRPr="00206125" w:rsidRDefault="00206125" w:rsidP="00206125">
      <w:pPr>
        <w:tabs>
          <w:tab w:val="left" w:pos="-426"/>
        </w:tabs>
        <w:ind w:left="-426"/>
        <w:rPr>
          <w:rFonts w:ascii="Gotham Light" w:hAnsi="Gotham Light" w:cs="Arial"/>
          <w:color w:val="FA4E23"/>
          <w:sz w:val="18"/>
          <w:szCs w:val="18"/>
        </w:rPr>
      </w:pPr>
    </w:p>
    <w:p w14:paraId="6F3DE10C" w14:textId="77777777" w:rsidR="00206125" w:rsidRPr="00206125" w:rsidRDefault="00206125" w:rsidP="00206125">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p w14:paraId="6F3DE10D" w14:textId="77777777" w:rsidR="00954801" w:rsidRPr="00130BC3" w:rsidRDefault="00954801"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6F3DE10E" w14:textId="77777777" w:rsidR="00954801" w:rsidRPr="005533F5" w:rsidRDefault="00954801" w:rsidP="00864CD5">
      <w:pPr>
        <w:ind w:left="142" w:right="134"/>
        <w:jc w:val="center"/>
        <w:rPr>
          <w:rFonts w:ascii="Gotham Light" w:hAnsi="Gotham Light"/>
          <w:sz w:val="18"/>
          <w:szCs w:val="18"/>
        </w:rPr>
      </w:pPr>
    </w:p>
    <w:p w14:paraId="6F3DE10F" w14:textId="77777777" w:rsidR="00954801" w:rsidRPr="005533F5" w:rsidRDefault="00954801"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6F3DE110"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6F3DE11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6F3DE11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F3DE113" w14:textId="77777777" w:rsidR="00954801" w:rsidRPr="005533F5" w:rsidRDefault="00954801" w:rsidP="00F00649">
      <w:pPr>
        <w:pStyle w:val="AlmaParagrafo"/>
        <w:ind w:left="142" w:right="134"/>
        <w:rPr>
          <w:rFonts w:ascii="Gotham Light" w:hAnsi="Gotham Light"/>
          <w:sz w:val="18"/>
          <w:szCs w:val="18"/>
        </w:rPr>
      </w:pPr>
      <w:r w:rsidRPr="005533F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6F3DE114" w14:textId="77777777" w:rsidR="00954801" w:rsidRPr="005533F5" w:rsidRDefault="00954801"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6F3DE115" w14:textId="77777777" w:rsidR="00954801" w:rsidRPr="00532A0B" w:rsidRDefault="00954801" w:rsidP="00F00649">
      <w:pPr>
        <w:pStyle w:val="AlmaParagrafo"/>
        <w:ind w:left="142" w:right="134"/>
        <w:rPr>
          <w:rFonts w:ascii="Gotham Light" w:hAnsi="Gotham Light"/>
          <w:iCs/>
          <w:sz w:val="18"/>
          <w:szCs w:val="18"/>
        </w:rPr>
      </w:pPr>
    </w:p>
    <w:p w14:paraId="6F3DE116"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1 Tempi di trattamento</w:t>
      </w:r>
    </w:p>
    <w:p w14:paraId="6F3DE11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6F3DE11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6F3DE11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F3DE11A" w14:textId="77777777" w:rsidR="00954801" w:rsidRPr="00532A0B" w:rsidRDefault="00954801" w:rsidP="00F00649">
      <w:pPr>
        <w:ind w:left="142" w:right="134"/>
        <w:jc w:val="both"/>
        <w:rPr>
          <w:rFonts w:ascii="Gotham Light" w:hAnsi="Gotham Light"/>
          <w:sz w:val="18"/>
          <w:szCs w:val="18"/>
        </w:rPr>
      </w:pPr>
    </w:p>
    <w:p w14:paraId="6F3DE11B" w14:textId="77777777" w:rsidR="00954801" w:rsidRPr="005533F5" w:rsidRDefault="00954801" w:rsidP="00F00649">
      <w:pPr>
        <w:ind w:left="142" w:right="134"/>
        <w:jc w:val="both"/>
        <w:rPr>
          <w:rFonts w:ascii="Gotham Light" w:hAnsi="Gotham Light"/>
          <w:color w:val="4472C4"/>
          <w:sz w:val="18"/>
          <w:szCs w:val="18"/>
        </w:rPr>
      </w:pPr>
      <w:r w:rsidRPr="00532A0B">
        <w:rPr>
          <w:rFonts w:ascii="Gotham Light" w:hAnsi="Gotham Light"/>
          <w:color w:val="4472C4"/>
          <w:sz w:val="18"/>
          <w:szCs w:val="18"/>
        </w:rPr>
        <w:t>1.2 Dati Audio-visivi e Immagini</w:t>
      </w:r>
      <w:r w:rsidRPr="005533F5">
        <w:rPr>
          <w:rFonts w:ascii="Gotham Light" w:hAnsi="Gotham Light"/>
          <w:color w:val="4472C4"/>
          <w:sz w:val="18"/>
          <w:szCs w:val="18"/>
        </w:rPr>
        <w:t xml:space="preserve"> </w:t>
      </w:r>
    </w:p>
    <w:p w14:paraId="6F3DE11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F3DE11D"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3DE11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6F3DE11F"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6F3DE12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F3DE12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6F3DE12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1 Modalità di contatto</w:t>
      </w:r>
    </w:p>
    <w:p w14:paraId="6F3DE12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F3DE124"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2 Cosa accade in caso di mancato consenso?</w:t>
      </w:r>
    </w:p>
    <w:p w14:paraId="6F3DE125"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6F3DE126" w14:textId="77777777" w:rsidR="00954801" w:rsidRPr="00532A0B" w:rsidRDefault="00954801" w:rsidP="00532A0B">
      <w:pPr>
        <w:pStyle w:val="Titolo4"/>
        <w:jc w:val="both"/>
        <w:rPr>
          <w:rFonts w:ascii="Gotham Light" w:hAnsi="Gotham Light"/>
          <w:i w:val="0"/>
          <w:sz w:val="18"/>
          <w:szCs w:val="18"/>
        </w:rPr>
      </w:pPr>
      <w:r w:rsidRPr="00532A0B">
        <w:rPr>
          <w:rFonts w:ascii="Gotham Light" w:hAnsi="Gotham Light"/>
          <w:i w:val="0"/>
          <w:sz w:val="18"/>
          <w:szCs w:val="18"/>
        </w:rPr>
        <w:t>2.3 Comunicazioni via email per servizi analoghi a quelli già richiesti</w:t>
      </w:r>
    </w:p>
    <w:p w14:paraId="6F3DE127" w14:textId="77777777" w:rsidR="00954801" w:rsidRPr="00532A0B" w:rsidRDefault="00954801" w:rsidP="00532A0B">
      <w:pPr>
        <w:pStyle w:val="Titolo4"/>
        <w:jc w:val="both"/>
        <w:rPr>
          <w:rFonts w:ascii="Gotham Light" w:eastAsia="Times New Roman" w:hAnsi="Gotham Light"/>
          <w:i w:val="0"/>
          <w:color w:val="auto"/>
          <w:sz w:val="18"/>
          <w:szCs w:val="18"/>
        </w:rPr>
      </w:pPr>
      <w:r w:rsidRPr="00532A0B">
        <w:rPr>
          <w:rFonts w:ascii="Gotham Light" w:eastAsia="Times New Roman" w:hAnsi="Gotham Light"/>
          <w:i w:val="0"/>
          <w:color w:val="auto"/>
          <w:sz w:val="18"/>
          <w:szCs w:val="18"/>
        </w:rPr>
        <w:t xml:space="preserve">Nel caso in cui Lei non esprima un espresso rifiuto, se la legge lo consente, </w:t>
      </w:r>
      <w:r w:rsidRPr="00532A0B">
        <w:rPr>
          <w:rFonts w:ascii="Gotham Light" w:hAnsi="Gotham Light"/>
          <w:i w:val="0"/>
          <w:sz w:val="18"/>
          <w:szCs w:val="18"/>
        </w:rPr>
        <w:t>BBS</w:t>
      </w:r>
      <w:r w:rsidRPr="00532A0B">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6F3DE128" w14:textId="77777777" w:rsidR="00954801" w:rsidRPr="00532A0B" w:rsidRDefault="00954801" w:rsidP="00532A0B">
      <w:pPr>
        <w:pStyle w:val="Titolo4"/>
        <w:jc w:val="both"/>
        <w:rPr>
          <w:rFonts w:ascii="Gotham Light" w:hAnsi="Gotham Light"/>
          <w:i w:val="0"/>
          <w:sz w:val="18"/>
          <w:szCs w:val="18"/>
        </w:rPr>
      </w:pPr>
      <w:r w:rsidRPr="00532A0B">
        <w:rPr>
          <w:rFonts w:ascii="Gotham Light" w:hAnsi="Gotham Light"/>
          <w:i w:val="0"/>
          <w:sz w:val="18"/>
          <w:szCs w:val="18"/>
        </w:rPr>
        <w:t>2.4 Tempi di trattamento relativi alle attività informative e promozionali</w:t>
      </w:r>
    </w:p>
    <w:p w14:paraId="6F3DE12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F3DE12A"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6F3DE12B"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6F3DE12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6F3DE12D"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6F3DE12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6F3DE12F"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6F3DE130"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6 Cosa accade in caso di mancato consenso alla profilazione?</w:t>
      </w:r>
    </w:p>
    <w:p w14:paraId="6F3DE13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6F3DE13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7 Tempi di trattamento relativi all’attività di profilazione</w:t>
      </w:r>
    </w:p>
    <w:p w14:paraId="6F3DE133"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6F3DE134"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35" w14:textId="77777777" w:rsidR="00532A0B" w:rsidRPr="005533F5" w:rsidRDefault="00532A0B" w:rsidP="00F00649">
      <w:pPr>
        <w:ind w:left="142" w:right="134"/>
        <w:jc w:val="both"/>
        <w:rPr>
          <w:rFonts w:ascii="Gotham Light" w:hAnsi="Gotham Light"/>
          <w:sz w:val="18"/>
          <w:szCs w:val="18"/>
        </w:rPr>
      </w:pPr>
    </w:p>
    <w:p w14:paraId="6F3DE136"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6F3DE13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6F3DE13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3DE13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6F3DE13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6F3DE13B"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lastRenderedPageBreak/>
        <w:t>3.1 Cosa accade in caso di mancato consenso?</w:t>
      </w:r>
    </w:p>
    <w:p w14:paraId="6F3DE13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6F3DE13D"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3.2 Tempi di trattamento</w:t>
      </w:r>
    </w:p>
    <w:p w14:paraId="6F3DE13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6F3DE13F"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40" w14:textId="77777777" w:rsidR="00954801" w:rsidRPr="005533F5" w:rsidRDefault="00954801" w:rsidP="00F00649">
      <w:pPr>
        <w:ind w:left="142" w:right="134"/>
        <w:jc w:val="both"/>
        <w:rPr>
          <w:rFonts w:ascii="Gotham Light" w:hAnsi="Gotham Light"/>
          <w:sz w:val="18"/>
          <w:szCs w:val="18"/>
        </w:rPr>
      </w:pPr>
    </w:p>
    <w:p w14:paraId="6F3DE141"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6F3DE14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6F3DE14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F3DE144"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4.1 Cosa accade in caso di mancato consenso?</w:t>
      </w:r>
    </w:p>
    <w:p w14:paraId="6F3DE145"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6F3DE146"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 xml:space="preserve">4.2 Tempi di trattamento </w:t>
      </w:r>
    </w:p>
    <w:p w14:paraId="6F3DE14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6F3DE14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49" w14:textId="77777777" w:rsidR="00954801" w:rsidRPr="00532A0B" w:rsidRDefault="00954801" w:rsidP="00F00649">
      <w:pPr>
        <w:ind w:left="142" w:right="134"/>
        <w:jc w:val="both"/>
        <w:rPr>
          <w:rFonts w:ascii="Gotham Light" w:hAnsi="Gotham Light"/>
          <w:sz w:val="18"/>
          <w:szCs w:val="18"/>
        </w:rPr>
      </w:pPr>
    </w:p>
    <w:p w14:paraId="6F3DE14A"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5. Modalità del trattamento</w:t>
      </w:r>
    </w:p>
    <w:p w14:paraId="6F3DE14B"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F3DE14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F3DE14D"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6. Titolare del trattamento</w:t>
      </w:r>
    </w:p>
    <w:p w14:paraId="6F3DE14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6F3DE14F"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6F3DE15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6F3DE15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6F3DE15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6F3DE15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6F3DE154"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F3DE155"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6F3DE156"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4"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6F3DE15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6F3DE158"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6F3DE15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6F3DE15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6F3DE15B"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10. Diritti dell’interessato</w:t>
      </w:r>
    </w:p>
    <w:p w14:paraId="6F3DE15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F3DE15D"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1 Diritto di opposizione</w:t>
      </w:r>
    </w:p>
    <w:p w14:paraId="6F3DE15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6F3DE15F"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2 Diritto alla portabilità dei dati</w:t>
      </w:r>
    </w:p>
    <w:p w14:paraId="6F3DE16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6F3DE16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F3DE16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3 Modalità per l’esercizio dei diritti</w:t>
      </w:r>
    </w:p>
    <w:p w14:paraId="6F3DE16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6F3DE164" w14:textId="77777777" w:rsidR="00954801" w:rsidRPr="005533F5" w:rsidRDefault="00954801" w:rsidP="00F00649">
      <w:pPr>
        <w:ind w:left="142" w:right="134"/>
        <w:jc w:val="both"/>
        <w:rPr>
          <w:rFonts w:ascii="Gotham Light" w:hAnsi="Gotham Light"/>
          <w:sz w:val="18"/>
          <w:szCs w:val="18"/>
        </w:rPr>
      </w:pPr>
    </w:p>
    <w:p w14:paraId="6F3DE165" w14:textId="77777777" w:rsidR="00954801" w:rsidRPr="005533F5" w:rsidRDefault="00954801" w:rsidP="00F00649">
      <w:pPr>
        <w:ind w:left="142" w:right="134"/>
        <w:jc w:val="both"/>
        <w:rPr>
          <w:rFonts w:ascii="Gotham Light" w:hAnsi="Gotham Light"/>
          <w:sz w:val="18"/>
          <w:szCs w:val="18"/>
        </w:rPr>
      </w:pPr>
    </w:p>
    <w:p w14:paraId="6F3DE166" w14:textId="77777777" w:rsidR="00954801" w:rsidRPr="005533F5" w:rsidRDefault="00954801"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6F3DE167" w14:textId="77777777" w:rsidR="00954801" w:rsidRPr="005533F5" w:rsidRDefault="00954801" w:rsidP="00F00649">
      <w:pPr>
        <w:ind w:left="142" w:right="134"/>
        <w:jc w:val="both"/>
        <w:rPr>
          <w:rFonts w:ascii="Gotham Light" w:hAnsi="Gotham Light"/>
          <w:sz w:val="18"/>
          <w:szCs w:val="18"/>
        </w:rPr>
      </w:pPr>
    </w:p>
    <w:p w14:paraId="6F3DE168" w14:textId="77777777" w:rsidR="00954801" w:rsidRPr="005533F5" w:rsidRDefault="00BA7A02"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dà il proprio consenso                      </w:t>
      </w:r>
      <w:r w:rsidR="00954801">
        <w:rPr>
          <w:rFonts w:ascii="Gotham Light" w:hAnsi="Gotham Light"/>
          <w:sz w:val="18"/>
          <w:szCs w:val="18"/>
        </w:rPr>
        <w:t xml:space="preserve">                             </w:t>
      </w:r>
      <w:r w:rsidR="00532A0B">
        <w:rPr>
          <w:rFonts w:ascii="Gotham Light" w:hAnsi="Gotham Light"/>
          <w:sz w:val="18"/>
          <w:szCs w:val="18"/>
        </w:rPr>
        <w:t xml:space="preserve">                     </w:t>
      </w:r>
      <w:r w:rsidR="00954801">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 </w:t>
      </w:r>
      <w:r w:rsidR="00954801" w:rsidRPr="005533F5">
        <w:rPr>
          <w:rFonts w:ascii="Gotham Light" w:hAnsi="Gotham Light"/>
          <w:sz w:val="18"/>
          <w:szCs w:val="18"/>
        </w:rPr>
        <w:tab/>
      </w:r>
    </w:p>
    <w:p w14:paraId="6F3DE169" w14:textId="77777777" w:rsidR="00954801" w:rsidRPr="005533F5" w:rsidRDefault="00954801" w:rsidP="00F00649">
      <w:pPr>
        <w:ind w:left="142" w:right="134"/>
        <w:jc w:val="both"/>
        <w:rPr>
          <w:rFonts w:ascii="Gotham Light" w:hAnsi="Gotham Light"/>
          <w:sz w:val="18"/>
          <w:szCs w:val="18"/>
        </w:rPr>
      </w:pPr>
    </w:p>
    <w:p w14:paraId="6F3DE16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F3DE16B" w14:textId="77777777" w:rsidR="00954801" w:rsidRPr="005533F5" w:rsidRDefault="00954801" w:rsidP="00F00649">
      <w:pPr>
        <w:ind w:left="142" w:right="134"/>
        <w:jc w:val="both"/>
        <w:rPr>
          <w:rFonts w:ascii="Gotham Light" w:hAnsi="Gotham Light"/>
          <w:sz w:val="18"/>
          <w:szCs w:val="18"/>
        </w:rPr>
      </w:pPr>
    </w:p>
    <w:p w14:paraId="6F3DE16C" w14:textId="77777777" w:rsidR="00954801" w:rsidRPr="005533F5" w:rsidRDefault="00954801" w:rsidP="00F00649">
      <w:pPr>
        <w:ind w:left="142" w:right="134"/>
        <w:jc w:val="both"/>
        <w:rPr>
          <w:rFonts w:ascii="Gotham Light" w:hAnsi="Gotham Light"/>
          <w:sz w:val="18"/>
          <w:szCs w:val="18"/>
        </w:rPr>
      </w:pPr>
    </w:p>
    <w:p w14:paraId="6F3DE16D" w14:textId="77777777" w:rsidR="00954801" w:rsidRPr="005533F5" w:rsidRDefault="00BA7A02"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6E"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6F3DE16F" w14:textId="77777777" w:rsidR="00954801" w:rsidRDefault="00954801" w:rsidP="00F00649">
      <w:pPr>
        <w:ind w:left="142" w:right="134"/>
        <w:jc w:val="both"/>
        <w:rPr>
          <w:rFonts w:ascii="Gotham Light" w:hAnsi="Gotham Light"/>
          <w:sz w:val="18"/>
          <w:szCs w:val="18"/>
        </w:rPr>
      </w:pPr>
    </w:p>
    <w:p w14:paraId="6F3DE170" w14:textId="77777777" w:rsidR="00954801" w:rsidRPr="005533F5" w:rsidRDefault="00BA7A02"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F3DE172" w14:textId="77777777" w:rsidR="00954801" w:rsidRPr="005533F5" w:rsidRDefault="00954801" w:rsidP="00F00649">
      <w:pPr>
        <w:ind w:left="142" w:right="134"/>
        <w:jc w:val="both"/>
        <w:rPr>
          <w:rFonts w:ascii="Gotham Light" w:hAnsi="Gotham Light"/>
          <w:sz w:val="18"/>
          <w:szCs w:val="18"/>
        </w:rPr>
      </w:pPr>
    </w:p>
    <w:p w14:paraId="6F3DE173" w14:textId="77777777" w:rsidR="00954801" w:rsidRPr="005533F5" w:rsidRDefault="00BA7A02"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4"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6F3DE175" w14:textId="77777777" w:rsidR="00954801" w:rsidRPr="005533F5" w:rsidRDefault="00954801" w:rsidP="00F00649">
      <w:pPr>
        <w:ind w:left="142" w:right="134"/>
        <w:jc w:val="both"/>
        <w:rPr>
          <w:rFonts w:ascii="Gotham Light" w:hAnsi="Gotham Light"/>
          <w:sz w:val="18"/>
          <w:szCs w:val="18"/>
        </w:rPr>
      </w:pPr>
    </w:p>
    <w:p w14:paraId="6F3DE176" w14:textId="77777777" w:rsidR="00954801" w:rsidRPr="005533F5" w:rsidRDefault="00BA7A02"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6F3DE178" w14:textId="77777777" w:rsidR="00954801" w:rsidRPr="005533F5" w:rsidRDefault="00954801" w:rsidP="00F00649">
      <w:pPr>
        <w:ind w:left="142" w:right="134"/>
        <w:jc w:val="both"/>
        <w:rPr>
          <w:rFonts w:ascii="Gotham Light" w:hAnsi="Gotham Light"/>
          <w:sz w:val="18"/>
          <w:szCs w:val="18"/>
        </w:rPr>
      </w:pPr>
    </w:p>
    <w:p w14:paraId="6F3DE179" w14:textId="77777777" w:rsidR="00954801" w:rsidRPr="005533F5" w:rsidRDefault="00954801" w:rsidP="00F00649">
      <w:pPr>
        <w:ind w:left="142" w:right="134"/>
        <w:jc w:val="both"/>
        <w:rPr>
          <w:rFonts w:ascii="Gotham Light" w:hAnsi="Gotham Light"/>
          <w:sz w:val="18"/>
          <w:szCs w:val="18"/>
        </w:rPr>
      </w:pPr>
    </w:p>
    <w:p w14:paraId="6F3DE17A" w14:textId="77777777" w:rsidR="00954801" w:rsidRDefault="00954801" w:rsidP="00053F65">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6F3DE17B" w14:textId="77777777" w:rsidR="00954801" w:rsidRDefault="00BA7A02" w:rsidP="00053F65">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mici/Ex studenti</w:t>
      </w:r>
    </w:p>
    <w:p w14:paraId="6F3DE17C" w14:textId="77777777" w:rsidR="00954801" w:rsidRDefault="00BA7A02" w:rsidP="00053F65">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zienda in cui lavori</w:t>
      </w:r>
    </w:p>
    <w:p w14:paraId="6F3DE17D" w14:textId="77777777" w:rsidR="00954801" w:rsidRDefault="00BA7A02" w:rsidP="00053F65">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Ricerca su Google</w:t>
      </w:r>
    </w:p>
    <w:p w14:paraId="6F3DE17E" w14:textId="77777777" w:rsidR="00954801" w:rsidRDefault="00BA7A02" w:rsidP="00053F65">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Docenti</w:t>
      </w:r>
    </w:p>
    <w:p w14:paraId="6F3DE17F" w14:textId="77777777" w:rsidR="00954801" w:rsidRDefault="00BA7A02" w:rsidP="00053F65">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LinkedIn</w:t>
      </w:r>
    </w:p>
    <w:p w14:paraId="6F3DE180" w14:textId="77777777" w:rsidR="00954801" w:rsidRDefault="00BA7A02" w:rsidP="00053F65">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Fiere/Eventi</w:t>
      </w:r>
    </w:p>
    <w:p w14:paraId="6F3DE181" w14:textId="77777777" w:rsidR="00954801" w:rsidRPr="005533F5" w:rsidRDefault="00BA7A02" w:rsidP="00053F65">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ltro: </w:t>
      </w:r>
      <w:sdt>
        <w:sdtPr>
          <w:rPr>
            <w:rFonts w:ascii="Gotham Light" w:hAnsi="Gotham Light"/>
            <w:sz w:val="18"/>
            <w:szCs w:val="18"/>
          </w:rPr>
          <w:id w:val="1812989566"/>
          <w:placeholder>
            <w:docPart w:val="1D022E0EC3CA43F6BF90C63EE374380C"/>
          </w:placeholder>
        </w:sdtPr>
        <w:sdtEndPr/>
        <w:sdtContent>
          <w:r w:rsidR="00954801">
            <w:rPr>
              <w:rFonts w:ascii="Gotham Light" w:hAnsi="Gotham Light"/>
              <w:sz w:val="18"/>
              <w:szCs w:val="18"/>
            </w:rPr>
            <w:t>__________________________________________________</w:t>
          </w:r>
        </w:sdtContent>
      </w:sdt>
    </w:p>
    <w:p w14:paraId="6F3DE182" w14:textId="77777777" w:rsidR="00954801" w:rsidRPr="005533F5" w:rsidRDefault="00954801" w:rsidP="00F00649">
      <w:pPr>
        <w:ind w:left="142" w:right="134"/>
        <w:rPr>
          <w:rFonts w:ascii="Gotham Light" w:hAnsi="Gotham Light"/>
          <w:sz w:val="18"/>
          <w:szCs w:val="18"/>
        </w:rPr>
      </w:pPr>
    </w:p>
    <w:p w14:paraId="6F3DE183" w14:textId="77777777" w:rsidR="00954801" w:rsidRPr="005533F5" w:rsidRDefault="00954801"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05E262003046C4908224243515A68B"/>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6F3DE184" w14:textId="77777777" w:rsidR="00954801" w:rsidRPr="005533F5" w:rsidRDefault="00954801" w:rsidP="00F00649">
      <w:pPr>
        <w:ind w:left="142" w:right="134"/>
        <w:rPr>
          <w:rFonts w:ascii="Gotham Light" w:hAnsi="Gotham Light"/>
          <w:sz w:val="18"/>
          <w:szCs w:val="18"/>
        </w:rPr>
      </w:pPr>
    </w:p>
    <w:p w14:paraId="6F3DE185" w14:textId="77777777" w:rsidR="00954801" w:rsidRPr="005533F5" w:rsidRDefault="00954801" w:rsidP="00F00649">
      <w:pPr>
        <w:ind w:right="134"/>
        <w:rPr>
          <w:rFonts w:ascii="Gotham Light" w:hAnsi="Gotham Light"/>
          <w:sz w:val="18"/>
          <w:szCs w:val="18"/>
        </w:rPr>
      </w:pPr>
    </w:p>
    <w:p w14:paraId="6F3DE186" w14:textId="77777777" w:rsidR="00954801" w:rsidRDefault="00954801" w:rsidP="00F00649">
      <w:pPr>
        <w:ind w:left="142" w:right="134"/>
        <w:rPr>
          <w:rFonts w:ascii="Gotham Light" w:hAnsi="Gotham Light" w:cs="Arial"/>
          <w:color w:val="4C4C4C"/>
          <w:sz w:val="18"/>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C71BBF0711074A1EAA79CFA57B0E8B73"/>
          </w:placeholder>
        </w:sdtPr>
        <w:sdtEndPr/>
        <w:sdtContent>
          <w:sdt>
            <w:sdtPr>
              <w:rPr>
                <w:rFonts w:ascii="Gotham Light" w:hAnsi="Gotham Light"/>
                <w:color w:val="A6A6A6" w:themeColor="background1" w:themeShade="A6"/>
                <w:sz w:val="18"/>
                <w:szCs w:val="18"/>
                <w:u w:val="single"/>
              </w:rPr>
              <w:id w:val="-538890890"/>
              <w:placeholder>
                <w:docPart w:val="59E82C11F156420DAA87FC71FE2430F2"/>
              </w:placeholder>
            </w:sdtPr>
            <w:sdtEndPr/>
            <w:sdtContent>
              <w:r w:rsidRPr="00ED2CC9">
                <w:rPr>
                  <w:rFonts w:ascii="Gotham Light" w:hAnsi="Gotham Light"/>
                  <w:color w:val="A6A6A6" w:themeColor="background1" w:themeShade="A6"/>
                  <w:sz w:val="18"/>
                  <w:szCs w:val="18"/>
                  <w:u w:val="single"/>
                </w:rPr>
                <w:t xml:space="preserve">  __</w:t>
              </w:r>
              <w:r w:rsidR="00053F65" w:rsidRPr="00053F65">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958714175"/>
                  <w:placeholder>
                    <w:docPart w:val="660A7BADCE9C499F854A8932559C5300"/>
                  </w:placeholder>
                </w:sdtPr>
                <w:sdtEndPr/>
                <w:sdtContent>
                  <w:r w:rsidR="00053F65"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00053F65" w:rsidRPr="00ED2CC9">
                    <w:rPr>
                      <w:rFonts w:ascii="Gotham Light" w:hAnsi="Gotham Light"/>
                      <w:color w:val="A6A6A6" w:themeColor="background1" w:themeShade="A6"/>
                      <w:sz w:val="18"/>
                      <w:szCs w:val="18"/>
                      <w:u w:val="single"/>
                    </w:rPr>
                    <w:t xml:space="preserve">__ </w:t>
                  </w:r>
                </w:sdtContent>
              </w:sdt>
            </w:sdtContent>
          </w:sdt>
        </w:sdtContent>
      </w:sdt>
    </w:p>
    <w:p w14:paraId="6F3DE187" w14:textId="77777777" w:rsidR="00954801" w:rsidRDefault="00954801" w:rsidP="00F00649">
      <w:pPr>
        <w:tabs>
          <w:tab w:val="left" w:pos="-426"/>
        </w:tabs>
        <w:ind w:left="-426"/>
        <w:jc w:val="right"/>
        <w:rPr>
          <w:rFonts w:ascii="Gotham Light" w:hAnsi="Gotham Light" w:cs="Arial"/>
          <w:color w:val="F9671B"/>
          <w:sz w:val="16"/>
          <w:szCs w:val="18"/>
        </w:rPr>
      </w:pPr>
    </w:p>
    <w:p w14:paraId="6F3DE188" w14:textId="77777777" w:rsidR="00954801" w:rsidRDefault="00954801" w:rsidP="00F00649">
      <w:pPr>
        <w:tabs>
          <w:tab w:val="left" w:pos="-426"/>
        </w:tabs>
        <w:ind w:left="-426"/>
        <w:jc w:val="right"/>
        <w:rPr>
          <w:rFonts w:ascii="Gotham Light" w:hAnsi="Gotham Light" w:cs="Arial"/>
          <w:color w:val="F9671B"/>
          <w:sz w:val="16"/>
          <w:szCs w:val="18"/>
        </w:rPr>
      </w:pPr>
    </w:p>
    <w:p w14:paraId="6F3DE189" w14:textId="77777777" w:rsidR="00206125" w:rsidRPr="00206125" w:rsidRDefault="00206125" w:rsidP="00206125">
      <w:pPr>
        <w:tabs>
          <w:tab w:val="left" w:pos="-426"/>
        </w:tabs>
        <w:rPr>
          <w:rFonts w:ascii="Gotham Light" w:hAnsi="Gotham Light" w:cs="Arial"/>
          <w:color w:val="FA4E23"/>
          <w:sz w:val="18"/>
          <w:szCs w:val="18"/>
        </w:rPr>
      </w:pPr>
    </w:p>
    <w:p w14:paraId="6F3DE18A" w14:textId="77777777" w:rsidR="00206125" w:rsidRPr="00206125" w:rsidRDefault="00206125" w:rsidP="00206125">
      <w:pPr>
        <w:tabs>
          <w:tab w:val="left" w:pos="-426"/>
        </w:tabs>
        <w:ind w:left="-426"/>
        <w:rPr>
          <w:rFonts w:ascii="Gotham Light" w:hAnsi="Gotham Light" w:cs="Arial"/>
          <w:color w:val="FA4E23"/>
          <w:sz w:val="18"/>
          <w:szCs w:val="18"/>
        </w:rPr>
      </w:pPr>
    </w:p>
    <w:p w14:paraId="6F3DE18B" w14:textId="77777777" w:rsidR="00206125" w:rsidRPr="00206125" w:rsidRDefault="00206125" w:rsidP="00206125">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2457A546" w14:textId="77777777" w:rsidR="0071517A" w:rsidRDefault="0071517A" w:rsidP="0071517A">
          <w:pPr>
            <w:pStyle w:val="corpolettera"/>
            <w:ind w:left="284" w:right="134"/>
            <w:jc w:val="left"/>
            <w:rPr>
              <w:rFonts w:ascii="Gotham Light" w:hAnsi="Gotham Light"/>
              <w:color w:val="404040" w:themeColor="text1" w:themeTint="BF"/>
              <w:sz w:val="17"/>
              <w:szCs w:val="17"/>
              <w:lang w:val="en-US"/>
            </w:rPr>
          </w:pPr>
        </w:p>
        <w:p w14:paraId="40938275" w14:textId="77777777" w:rsidR="0071517A" w:rsidRDefault="0071517A">
          <w:pPr>
            <w:spacing w:after="160" w:line="259" w:lineRule="auto"/>
            <w:rPr>
              <w:rFonts w:ascii="Gotham Light" w:eastAsiaTheme="minorEastAsia" w:hAnsi="Gotham Light" w:cstheme="minorBidi"/>
              <w:color w:val="404040" w:themeColor="text1" w:themeTint="BF"/>
              <w:sz w:val="17"/>
              <w:szCs w:val="17"/>
              <w:lang w:val="en-US"/>
            </w:rPr>
          </w:pPr>
          <w:r>
            <w:rPr>
              <w:rFonts w:ascii="Gotham Light" w:hAnsi="Gotham Light"/>
              <w:color w:val="404040" w:themeColor="text1" w:themeTint="BF"/>
              <w:sz w:val="17"/>
              <w:szCs w:val="17"/>
              <w:lang w:val="en-US"/>
            </w:rPr>
            <w:br w:type="page"/>
          </w:r>
        </w:p>
        <w:p w14:paraId="61C4F43B" w14:textId="516C3E01" w:rsidR="0071517A" w:rsidRPr="00AC5C92" w:rsidRDefault="0071517A" w:rsidP="0071517A">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lastRenderedPageBreak/>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5BDA6275" w14:textId="77777777" w:rsidR="0071517A" w:rsidRPr="00AC5C92" w:rsidRDefault="0071517A" w:rsidP="0071517A">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64001957" w14:textId="77777777" w:rsidR="0071517A" w:rsidRDefault="0071517A" w:rsidP="0071517A">
          <w:pPr>
            <w:tabs>
              <w:tab w:val="left" w:pos="-426"/>
            </w:tabs>
            <w:ind w:left="284" w:right="276"/>
            <w:jc w:val="both"/>
            <w:rPr>
              <w:rFonts w:ascii="Gotham Bold" w:hAnsi="Gotham Bold"/>
              <w:bCs/>
              <w:color w:val="404040" w:themeColor="text1" w:themeTint="BF"/>
              <w:sz w:val="17"/>
              <w:szCs w:val="17"/>
            </w:rPr>
          </w:pPr>
        </w:p>
        <w:p w14:paraId="72D8FB97" w14:textId="77777777" w:rsidR="0071517A" w:rsidRDefault="0071517A" w:rsidP="0071517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0938B9A8" w14:textId="77777777" w:rsidR="0071517A" w:rsidRPr="005668EE" w:rsidRDefault="0071517A" w:rsidP="0071517A">
          <w:pPr>
            <w:pStyle w:val="corpolettera"/>
            <w:ind w:left="284" w:right="276"/>
            <w:rPr>
              <w:rFonts w:ascii="Gotham Light" w:hAnsi="Gotham Light"/>
              <w:color w:val="262626" w:themeColor="text1" w:themeTint="D9"/>
              <w:sz w:val="17"/>
              <w:szCs w:val="17"/>
            </w:rPr>
          </w:pPr>
        </w:p>
        <w:p w14:paraId="603727CA" w14:textId="77777777" w:rsidR="0071517A" w:rsidRDefault="0071517A" w:rsidP="0071517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3EFE4E58" w14:textId="77777777" w:rsidR="0071517A" w:rsidRPr="005668EE" w:rsidRDefault="0071517A" w:rsidP="0071517A">
          <w:pPr>
            <w:pStyle w:val="corpolettera"/>
            <w:ind w:left="284" w:right="276"/>
            <w:rPr>
              <w:rFonts w:ascii="Gotham Light" w:hAnsi="Gotham Light"/>
              <w:color w:val="262626" w:themeColor="text1" w:themeTint="D9"/>
              <w:sz w:val="17"/>
              <w:szCs w:val="17"/>
            </w:rPr>
          </w:pPr>
        </w:p>
        <w:p w14:paraId="3D105744" w14:textId="77777777" w:rsidR="0071517A" w:rsidRPr="005668EE" w:rsidRDefault="0071517A" w:rsidP="0071517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36F0A89D" w14:textId="77777777" w:rsidR="0071517A" w:rsidRDefault="0071517A" w:rsidP="0071517A">
          <w:pPr>
            <w:pStyle w:val="corpolettera"/>
            <w:ind w:left="284" w:right="276"/>
            <w:rPr>
              <w:rFonts w:ascii="Gotham Light" w:hAnsi="Gotham Light"/>
              <w:color w:val="262626" w:themeColor="text1" w:themeTint="D9"/>
              <w:sz w:val="17"/>
              <w:szCs w:val="17"/>
            </w:rPr>
          </w:pPr>
        </w:p>
        <w:p w14:paraId="498171DE" w14:textId="77777777" w:rsidR="0071517A" w:rsidRPr="005668EE" w:rsidRDefault="0071517A" w:rsidP="0071517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05FA1B88" w14:textId="77777777" w:rsidR="0071517A" w:rsidRPr="005668EE" w:rsidRDefault="0071517A" w:rsidP="0071517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66FEE7A0" w14:textId="77777777" w:rsidR="0071517A" w:rsidRPr="005668EE" w:rsidRDefault="0071517A" w:rsidP="0071517A">
          <w:pPr>
            <w:pStyle w:val="corpolettera"/>
            <w:ind w:left="284" w:right="276"/>
            <w:rPr>
              <w:rFonts w:ascii="Gotham Light" w:hAnsi="Gotham Light"/>
              <w:color w:val="262626" w:themeColor="text1" w:themeTint="D9"/>
              <w:sz w:val="17"/>
              <w:szCs w:val="17"/>
            </w:rPr>
          </w:pPr>
        </w:p>
        <w:p w14:paraId="5C08E04E" w14:textId="77777777" w:rsidR="0071517A" w:rsidRPr="00B52D26" w:rsidRDefault="0071517A" w:rsidP="0071517A">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5B9201DA" w14:textId="77777777" w:rsidR="0071517A" w:rsidRPr="00B52D26" w:rsidRDefault="0071517A" w:rsidP="0071517A">
          <w:pPr>
            <w:pStyle w:val="corpolettera"/>
            <w:ind w:left="426" w:right="276"/>
            <w:rPr>
              <w:rFonts w:ascii="Gotham Light" w:hAnsi="Gotham Light"/>
              <w:color w:val="262626" w:themeColor="text1" w:themeTint="D9"/>
              <w:sz w:val="17"/>
              <w:szCs w:val="17"/>
            </w:rPr>
          </w:pPr>
        </w:p>
        <w:p w14:paraId="0B5DE928" w14:textId="77777777" w:rsidR="0071517A" w:rsidRPr="00AE22AC" w:rsidRDefault="0071517A" w:rsidP="0071517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2CC658A8" w14:textId="77777777" w:rsidR="0071517A" w:rsidRPr="00AE22AC" w:rsidRDefault="0071517A" w:rsidP="0071517A">
          <w:pPr>
            <w:pStyle w:val="corpolettera"/>
            <w:ind w:left="426" w:right="276"/>
            <w:rPr>
              <w:rFonts w:ascii="Gotham Light" w:hAnsi="Gotham Light"/>
              <w:color w:val="262626" w:themeColor="text1" w:themeTint="D9"/>
              <w:sz w:val="17"/>
              <w:szCs w:val="17"/>
            </w:rPr>
          </w:pPr>
        </w:p>
        <w:p w14:paraId="5043F68D" w14:textId="77777777" w:rsidR="0071517A" w:rsidRPr="00AE22AC" w:rsidRDefault="0071517A" w:rsidP="0071517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5A56710A" w14:textId="77777777" w:rsidR="0071517A" w:rsidRPr="00AE22AC" w:rsidRDefault="0071517A" w:rsidP="0071517A">
          <w:pPr>
            <w:pStyle w:val="corpolettera"/>
            <w:ind w:left="426" w:right="276"/>
            <w:rPr>
              <w:rFonts w:ascii="Gotham Light" w:hAnsi="Gotham Light"/>
              <w:color w:val="262626" w:themeColor="text1" w:themeTint="D9"/>
              <w:sz w:val="17"/>
              <w:szCs w:val="17"/>
            </w:rPr>
          </w:pPr>
        </w:p>
        <w:p w14:paraId="413B631A" w14:textId="77777777" w:rsidR="0071517A" w:rsidRPr="00AE22AC" w:rsidRDefault="0071517A" w:rsidP="0071517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1E55A773" w14:textId="77777777" w:rsidR="0071517A" w:rsidRPr="00AE22AC" w:rsidRDefault="0071517A" w:rsidP="0071517A">
          <w:pPr>
            <w:pStyle w:val="corpolettera"/>
            <w:ind w:left="426" w:right="276"/>
            <w:rPr>
              <w:rFonts w:ascii="Gotham Light" w:hAnsi="Gotham Light"/>
              <w:color w:val="262626" w:themeColor="text1" w:themeTint="D9"/>
              <w:sz w:val="17"/>
              <w:szCs w:val="17"/>
            </w:rPr>
          </w:pPr>
        </w:p>
        <w:p w14:paraId="5705B9CC" w14:textId="77777777" w:rsidR="0071517A" w:rsidRPr="00AE22AC" w:rsidRDefault="0071517A" w:rsidP="0071517A">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11B5AAD8" w14:textId="77777777" w:rsidR="0071517A" w:rsidRPr="00AE22AC" w:rsidRDefault="0071517A" w:rsidP="0071517A">
          <w:pPr>
            <w:pStyle w:val="corpolettera"/>
            <w:ind w:left="426" w:right="276"/>
            <w:rPr>
              <w:rFonts w:ascii="Gotham Light" w:hAnsi="Gotham Light"/>
              <w:color w:val="262626" w:themeColor="text1" w:themeTint="D9"/>
              <w:sz w:val="17"/>
              <w:szCs w:val="17"/>
            </w:rPr>
          </w:pPr>
        </w:p>
        <w:p w14:paraId="0167CAE2" w14:textId="77777777" w:rsidR="0071517A" w:rsidRPr="00AE22AC" w:rsidRDefault="0071517A" w:rsidP="0071517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05DEEC3D" w14:textId="77777777" w:rsidR="0071517A" w:rsidRPr="00AE22AC" w:rsidRDefault="0071517A" w:rsidP="0071517A">
          <w:pPr>
            <w:pStyle w:val="corpolettera"/>
            <w:ind w:left="426" w:right="276"/>
            <w:rPr>
              <w:rFonts w:ascii="Gotham Light" w:hAnsi="Gotham Light"/>
              <w:color w:val="262626" w:themeColor="text1" w:themeTint="D9"/>
              <w:sz w:val="17"/>
              <w:szCs w:val="17"/>
            </w:rPr>
          </w:pPr>
        </w:p>
        <w:p w14:paraId="5419931D" w14:textId="77777777" w:rsidR="0071517A" w:rsidRDefault="0071517A" w:rsidP="0071517A">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742D9249" w14:textId="77777777" w:rsidR="0071517A" w:rsidRPr="00F75AD1" w:rsidRDefault="0071517A" w:rsidP="0071517A">
          <w:pPr>
            <w:pStyle w:val="corpolettera"/>
            <w:ind w:left="704" w:right="276"/>
            <w:rPr>
              <w:rFonts w:ascii="Gotham Medium" w:hAnsi="Gotham Medium"/>
              <w:color w:val="404040" w:themeColor="text1" w:themeTint="BF"/>
              <w:sz w:val="17"/>
              <w:szCs w:val="17"/>
            </w:rPr>
          </w:pPr>
        </w:p>
        <w:p w14:paraId="1351F7CD" w14:textId="77777777" w:rsidR="0071517A" w:rsidRPr="00AE22AC" w:rsidRDefault="0071517A" w:rsidP="0071517A">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4A9C41EC" w14:textId="77777777" w:rsidR="0071517A" w:rsidRPr="00F75AD1" w:rsidRDefault="0071517A" w:rsidP="0071517A">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lastRenderedPageBreak/>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6799DB64" w14:textId="77777777" w:rsidR="0071517A" w:rsidRDefault="0071517A" w:rsidP="0071517A">
          <w:pPr>
            <w:pStyle w:val="corpolettera"/>
            <w:ind w:left="284" w:right="276"/>
            <w:rPr>
              <w:rFonts w:ascii="Gotham Light" w:hAnsi="Gotham Light"/>
              <w:color w:val="262626" w:themeColor="text1" w:themeTint="D9"/>
              <w:sz w:val="17"/>
              <w:szCs w:val="17"/>
            </w:rPr>
          </w:pPr>
        </w:p>
        <w:p w14:paraId="1482714F" w14:textId="77777777" w:rsidR="0071517A"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6B419F57" w14:textId="77777777" w:rsidR="0071517A" w:rsidRDefault="0071517A" w:rsidP="0071517A">
          <w:pPr>
            <w:pStyle w:val="corpolettera"/>
            <w:ind w:left="284" w:right="276"/>
            <w:rPr>
              <w:rFonts w:ascii="Gotham Light" w:hAnsi="Gotham Light"/>
              <w:color w:val="262626" w:themeColor="text1" w:themeTint="D9"/>
              <w:sz w:val="17"/>
              <w:szCs w:val="17"/>
            </w:rPr>
          </w:pPr>
        </w:p>
        <w:p w14:paraId="4F8ABCEC" w14:textId="77777777" w:rsidR="0071517A" w:rsidRPr="00F75AD1"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187E8E5E" w14:textId="77777777" w:rsidR="0071517A" w:rsidRPr="00F75AD1" w:rsidRDefault="0071517A" w:rsidP="0071517A">
          <w:pPr>
            <w:pStyle w:val="corpolettera"/>
            <w:ind w:left="284" w:right="276"/>
            <w:rPr>
              <w:rFonts w:ascii="Gotham Medium" w:hAnsi="Gotham Medium"/>
              <w:color w:val="262626" w:themeColor="text1" w:themeTint="D9"/>
              <w:sz w:val="17"/>
              <w:szCs w:val="17"/>
            </w:rPr>
          </w:pPr>
        </w:p>
        <w:p w14:paraId="4A285D73" w14:textId="77777777" w:rsidR="0071517A" w:rsidRDefault="0071517A" w:rsidP="0071517A">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0995F28D" w14:textId="77777777" w:rsidR="0071517A" w:rsidRPr="00F30A54" w:rsidRDefault="0071517A" w:rsidP="0071517A">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5886C2AB" w14:textId="77777777" w:rsidR="0071517A" w:rsidRPr="00F75AD1" w:rsidRDefault="0071517A" w:rsidP="0071517A">
          <w:pPr>
            <w:pStyle w:val="corpolettera"/>
            <w:ind w:left="284" w:right="276"/>
            <w:rPr>
              <w:rFonts w:ascii="Gotham Light" w:hAnsi="Gotham Light"/>
              <w:color w:val="262626" w:themeColor="text1" w:themeTint="D9"/>
              <w:sz w:val="17"/>
              <w:szCs w:val="17"/>
            </w:rPr>
          </w:pPr>
        </w:p>
        <w:p w14:paraId="44E703D8" w14:textId="77777777" w:rsidR="0071517A"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6D8B5A9F" w14:textId="77777777" w:rsidR="0071517A" w:rsidRDefault="0071517A" w:rsidP="0071517A">
          <w:pPr>
            <w:pStyle w:val="corpolettera"/>
            <w:ind w:left="284" w:right="276"/>
            <w:rPr>
              <w:rFonts w:ascii="Gotham Light" w:hAnsi="Gotham Light"/>
              <w:color w:val="262626" w:themeColor="text1" w:themeTint="D9"/>
              <w:sz w:val="17"/>
              <w:szCs w:val="17"/>
            </w:rPr>
          </w:pPr>
        </w:p>
        <w:p w14:paraId="162067D9" w14:textId="77777777" w:rsidR="0071517A"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743C9A77" w14:textId="77777777" w:rsidR="0071517A" w:rsidRPr="00F75AD1" w:rsidRDefault="0071517A" w:rsidP="0071517A">
          <w:pPr>
            <w:pStyle w:val="corpolettera"/>
            <w:ind w:left="284" w:right="276"/>
            <w:rPr>
              <w:rFonts w:ascii="Gotham Light" w:hAnsi="Gotham Light"/>
              <w:color w:val="262626" w:themeColor="text1" w:themeTint="D9"/>
              <w:sz w:val="17"/>
              <w:szCs w:val="17"/>
            </w:rPr>
          </w:pPr>
        </w:p>
        <w:p w14:paraId="53FEAEA1" w14:textId="77777777" w:rsidR="0071517A"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C7E49CD" w14:textId="77777777" w:rsidR="0071517A" w:rsidRPr="00F75AD1" w:rsidRDefault="0071517A" w:rsidP="0071517A">
          <w:pPr>
            <w:pStyle w:val="corpolettera"/>
            <w:ind w:left="284" w:right="276"/>
            <w:rPr>
              <w:rFonts w:ascii="Gotham Light" w:hAnsi="Gotham Light"/>
              <w:color w:val="262626" w:themeColor="text1" w:themeTint="D9"/>
              <w:sz w:val="17"/>
              <w:szCs w:val="17"/>
            </w:rPr>
          </w:pPr>
        </w:p>
        <w:p w14:paraId="43E22C37" w14:textId="77777777" w:rsidR="0071517A" w:rsidRPr="00F75AD1" w:rsidRDefault="0071517A" w:rsidP="0071517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56C725CD" w14:textId="77777777" w:rsidR="0071517A" w:rsidRPr="00F75AD1" w:rsidRDefault="0071517A" w:rsidP="0071517A">
          <w:pPr>
            <w:pStyle w:val="corpolettera"/>
            <w:ind w:left="284" w:right="276"/>
            <w:rPr>
              <w:rFonts w:ascii="Gotham Medium" w:hAnsi="Gotham Medium"/>
              <w:color w:val="262626" w:themeColor="text1" w:themeTint="D9"/>
              <w:sz w:val="17"/>
              <w:szCs w:val="17"/>
            </w:rPr>
          </w:pPr>
        </w:p>
        <w:p w14:paraId="310211ED" w14:textId="77777777" w:rsidR="0071517A" w:rsidRPr="00D82BC3" w:rsidRDefault="0071517A" w:rsidP="0071517A">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37766C84" w14:textId="77777777" w:rsidR="0071517A" w:rsidRPr="00D82BC3" w:rsidRDefault="0071517A" w:rsidP="0071517A">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552DDF5D" w14:textId="77777777" w:rsidR="0071517A" w:rsidRPr="00D82BC3" w:rsidRDefault="0071517A" w:rsidP="0071517A">
          <w:pPr>
            <w:pStyle w:val="corpolettera"/>
            <w:ind w:left="284" w:right="276"/>
            <w:rPr>
              <w:rFonts w:ascii="Gotham Light" w:hAnsi="Gotham Light"/>
              <w:color w:val="262626" w:themeColor="text1" w:themeTint="D9"/>
              <w:sz w:val="17"/>
              <w:szCs w:val="17"/>
            </w:rPr>
          </w:pPr>
        </w:p>
        <w:p w14:paraId="5BDEE3B3" w14:textId="77777777" w:rsidR="0071517A" w:rsidRPr="00D82BC3" w:rsidRDefault="0071517A" w:rsidP="0071517A">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10D23FF8" w14:textId="77777777" w:rsidR="0071517A" w:rsidRPr="00D82BC3" w:rsidRDefault="0071517A" w:rsidP="0071517A">
          <w:pPr>
            <w:pStyle w:val="corpolettera"/>
            <w:ind w:left="284" w:right="276"/>
            <w:rPr>
              <w:rFonts w:ascii="Gotham Light" w:hAnsi="Gotham Light"/>
              <w:color w:val="262626" w:themeColor="text1" w:themeTint="D9"/>
              <w:sz w:val="17"/>
              <w:szCs w:val="17"/>
            </w:rPr>
          </w:pPr>
        </w:p>
        <w:p w14:paraId="6CECBCD2" w14:textId="77777777" w:rsidR="0071517A" w:rsidRPr="00D82BC3" w:rsidRDefault="0071517A" w:rsidP="0071517A">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5114B92D" w14:textId="77777777" w:rsidR="0071517A" w:rsidRPr="00D82BC3" w:rsidRDefault="0071517A" w:rsidP="0071517A">
          <w:pPr>
            <w:pStyle w:val="corpolettera"/>
            <w:ind w:left="284" w:right="276"/>
            <w:rPr>
              <w:rFonts w:ascii="Gotham Light" w:hAnsi="Gotham Light"/>
              <w:color w:val="262626" w:themeColor="text1" w:themeTint="D9"/>
              <w:sz w:val="17"/>
              <w:szCs w:val="17"/>
            </w:rPr>
          </w:pPr>
        </w:p>
        <w:p w14:paraId="2310DAFA" w14:textId="77777777" w:rsidR="0071517A" w:rsidRPr="00D82BC3" w:rsidRDefault="0071517A" w:rsidP="0071517A">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58AD6450" w14:textId="77777777" w:rsidR="0071517A" w:rsidRDefault="0071517A" w:rsidP="0071517A">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0EEE3372" w14:textId="77777777" w:rsidR="0071517A" w:rsidRDefault="0071517A" w:rsidP="0071517A">
          <w:pPr>
            <w:pStyle w:val="corpolettera"/>
            <w:ind w:left="284" w:right="276"/>
            <w:rPr>
              <w:rFonts w:ascii="Gotham Medium" w:hAnsi="Gotham Medium"/>
              <w:color w:val="262626" w:themeColor="text1" w:themeTint="D9"/>
              <w:sz w:val="17"/>
              <w:szCs w:val="17"/>
            </w:rPr>
          </w:pPr>
        </w:p>
        <w:p w14:paraId="633862D8" w14:textId="77777777" w:rsidR="0071517A" w:rsidRDefault="0071517A" w:rsidP="0071517A">
          <w:pPr>
            <w:pStyle w:val="corpolettera"/>
            <w:ind w:left="284" w:right="276"/>
            <w:rPr>
              <w:rFonts w:ascii="Gotham Medium" w:hAnsi="Gotham Medium"/>
              <w:color w:val="262626" w:themeColor="text1" w:themeTint="D9"/>
              <w:sz w:val="17"/>
              <w:szCs w:val="17"/>
            </w:rPr>
          </w:pPr>
        </w:p>
        <w:p w14:paraId="0534EEC9" w14:textId="77777777" w:rsidR="0071517A" w:rsidRDefault="0071517A" w:rsidP="0071517A">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5AB9413A" w14:textId="77777777" w:rsidR="0071517A" w:rsidRPr="00964934" w:rsidRDefault="0071517A" w:rsidP="0071517A">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10082E5B" w14:textId="77777777" w:rsidR="0071517A" w:rsidRPr="00964934" w:rsidRDefault="0071517A" w:rsidP="0071517A">
          <w:pPr>
            <w:pStyle w:val="corpolettera"/>
            <w:ind w:left="284" w:right="276"/>
            <w:rPr>
              <w:rFonts w:ascii="Gotham Light" w:hAnsi="Gotham Light"/>
              <w:color w:val="262626" w:themeColor="text1" w:themeTint="D9"/>
              <w:sz w:val="17"/>
              <w:szCs w:val="17"/>
            </w:rPr>
          </w:pPr>
        </w:p>
        <w:p w14:paraId="24E71C32" w14:textId="77777777" w:rsidR="0071517A" w:rsidRPr="000911BA" w:rsidRDefault="0071517A" w:rsidP="0071517A">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51317A69" w14:textId="77777777" w:rsidR="0071517A" w:rsidRPr="000911BA" w:rsidRDefault="0071517A" w:rsidP="0071517A">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7231FC96" w14:textId="77777777" w:rsidR="0071517A" w:rsidRPr="000911BA" w:rsidRDefault="0071517A" w:rsidP="0071517A">
          <w:pPr>
            <w:pStyle w:val="corpolettera"/>
            <w:ind w:left="284" w:right="276"/>
            <w:rPr>
              <w:rFonts w:ascii="Gotham Light" w:hAnsi="Gotham Light"/>
              <w:color w:val="262626" w:themeColor="text1" w:themeTint="D9"/>
              <w:sz w:val="17"/>
              <w:szCs w:val="17"/>
            </w:rPr>
          </w:pPr>
        </w:p>
        <w:p w14:paraId="02B3FCA8" w14:textId="77777777" w:rsidR="0071517A" w:rsidRPr="000911BA" w:rsidRDefault="0071517A" w:rsidP="0071517A">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4DF07DBD" w14:textId="77777777" w:rsidR="0071517A" w:rsidRPr="000911BA" w:rsidRDefault="0071517A" w:rsidP="0071517A">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lastRenderedPageBreak/>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1E14AB28" w14:textId="77777777" w:rsidR="0071517A" w:rsidRPr="006B17AB" w:rsidRDefault="0071517A" w:rsidP="0071517A">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19F6F2CD" w14:textId="77777777" w:rsidR="0071517A" w:rsidRPr="006B17AB" w:rsidRDefault="0071517A" w:rsidP="0071517A">
          <w:pPr>
            <w:pStyle w:val="corpolettera"/>
            <w:ind w:left="284" w:right="276"/>
            <w:rPr>
              <w:rFonts w:ascii="Gotham Light" w:hAnsi="Gotham Light"/>
              <w:color w:val="262626" w:themeColor="text1" w:themeTint="D9"/>
              <w:sz w:val="17"/>
              <w:szCs w:val="17"/>
            </w:rPr>
          </w:pPr>
        </w:p>
        <w:p w14:paraId="31CD7113" w14:textId="77777777" w:rsidR="0071517A" w:rsidRPr="006B17AB" w:rsidRDefault="0071517A" w:rsidP="0071517A">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177AE22" w14:textId="77777777" w:rsidR="0071517A" w:rsidRPr="006B17AB" w:rsidRDefault="0071517A" w:rsidP="0071517A">
          <w:pPr>
            <w:ind w:left="284"/>
            <w:rPr>
              <w:rFonts w:ascii="Gotham Light" w:hAnsi="Gotham Light"/>
              <w:color w:val="262626" w:themeColor="text1" w:themeTint="D9"/>
              <w:sz w:val="17"/>
              <w:szCs w:val="17"/>
            </w:rPr>
          </w:pPr>
        </w:p>
        <w:p w14:paraId="57602C16" w14:textId="77777777" w:rsidR="0071517A" w:rsidRPr="006B17AB" w:rsidRDefault="0071517A" w:rsidP="0071517A">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1F882AC0" w14:textId="77777777" w:rsidR="0071517A" w:rsidRPr="006B17AB" w:rsidRDefault="0071517A" w:rsidP="0071517A">
          <w:pPr>
            <w:ind w:left="284"/>
            <w:rPr>
              <w:rFonts w:ascii="Gotham Light" w:hAnsi="Gotham Light"/>
              <w:color w:val="262626" w:themeColor="text1" w:themeTint="D9"/>
              <w:sz w:val="17"/>
              <w:szCs w:val="17"/>
            </w:rPr>
          </w:pPr>
        </w:p>
        <w:p w14:paraId="45DCCAA9" w14:textId="77777777" w:rsidR="0071517A" w:rsidRPr="006B17AB" w:rsidRDefault="0071517A" w:rsidP="0071517A">
          <w:pPr>
            <w:ind w:left="284"/>
            <w:rPr>
              <w:rFonts w:ascii="Gotham Light" w:hAnsi="Gotham Light"/>
              <w:color w:val="262626" w:themeColor="text1" w:themeTint="D9"/>
              <w:sz w:val="17"/>
              <w:szCs w:val="17"/>
            </w:rPr>
          </w:pPr>
        </w:p>
        <w:p w14:paraId="4257971A" w14:textId="77777777" w:rsidR="0071517A" w:rsidRDefault="0071517A" w:rsidP="0071517A">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354C94E4" w14:textId="77777777" w:rsidR="0071517A" w:rsidRDefault="0071517A" w:rsidP="0071517A">
          <w:pPr>
            <w:pStyle w:val="corpolettera"/>
            <w:ind w:left="284" w:right="276"/>
            <w:rPr>
              <w:rFonts w:ascii="Gotham Light" w:hAnsi="Gotham Light"/>
              <w:color w:val="262626" w:themeColor="text1" w:themeTint="D9"/>
              <w:sz w:val="17"/>
              <w:szCs w:val="17"/>
              <w:lang w:val="en-US"/>
            </w:rPr>
          </w:pPr>
        </w:p>
        <w:p w14:paraId="55F8BD80" w14:textId="77777777" w:rsidR="0071517A" w:rsidRPr="00A91BFE" w:rsidRDefault="0071517A" w:rsidP="0071517A">
          <w:pPr>
            <w:pStyle w:val="corpolettera"/>
            <w:ind w:left="284" w:right="276"/>
            <w:rPr>
              <w:rFonts w:ascii="Gotham Light" w:hAnsi="Gotham Light"/>
              <w:color w:val="262626" w:themeColor="text1" w:themeTint="D9"/>
              <w:sz w:val="17"/>
              <w:szCs w:val="17"/>
              <w:lang w:val="en-US"/>
            </w:rPr>
          </w:pPr>
        </w:p>
        <w:p w14:paraId="428ACD10" w14:textId="77777777" w:rsidR="0071517A" w:rsidRDefault="00BA7A02" w:rsidP="0071517A">
          <w:pPr>
            <w:pStyle w:val="corpolettera"/>
            <w:ind w:left="284" w:right="276"/>
            <w:rPr>
              <w:color w:val="404040" w:themeColor="text1" w:themeTint="BF"/>
              <w:sz w:val="17"/>
              <w:szCs w:val="17"/>
              <w:lang w:val="en-US"/>
            </w:rPr>
          </w:pPr>
        </w:p>
      </w:sdtContent>
    </w:sdt>
    <w:p w14:paraId="61E9B86D" w14:textId="77777777" w:rsidR="0071517A" w:rsidRDefault="0071517A" w:rsidP="0071517A">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5E5510BA" w14:textId="77777777" w:rsidR="0071517A" w:rsidRPr="00333697" w:rsidRDefault="0071517A" w:rsidP="0071517A">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06F9554" w14:textId="77777777" w:rsidR="0071517A" w:rsidRPr="00333697" w:rsidRDefault="0071517A" w:rsidP="0071517A">
          <w:pPr>
            <w:tabs>
              <w:tab w:val="left" w:pos="-426"/>
            </w:tabs>
            <w:ind w:left="284" w:right="276"/>
            <w:jc w:val="both"/>
            <w:rPr>
              <w:rFonts w:ascii="Gotham Bold" w:hAnsi="Gotham Bold"/>
              <w:bCs/>
              <w:color w:val="404040" w:themeColor="text1" w:themeTint="BF"/>
              <w:sz w:val="17"/>
              <w:szCs w:val="17"/>
            </w:rPr>
          </w:pPr>
        </w:p>
        <w:p w14:paraId="53C05E41" w14:textId="77777777" w:rsidR="0071517A" w:rsidRPr="00333697" w:rsidRDefault="0071517A" w:rsidP="0071517A">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15ECB9EF"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5A5CE5B"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34EA4C4E"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1B7E1E9C"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50690B15" w14:textId="77777777" w:rsidR="0071517A" w:rsidRPr="00333697" w:rsidRDefault="0071517A" w:rsidP="0071517A">
          <w:pPr>
            <w:pStyle w:val="corpolettera"/>
            <w:ind w:left="284" w:right="276"/>
            <w:rPr>
              <w:rFonts w:ascii="Gotham Medium" w:hAnsi="Gotham Medium"/>
              <w:color w:val="262626" w:themeColor="text1" w:themeTint="D9"/>
              <w:sz w:val="17"/>
              <w:szCs w:val="17"/>
            </w:rPr>
          </w:pPr>
        </w:p>
        <w:p w14:paraId="68DAF83F" w14:textId="77777777" w:rsidR="0071517A" w:rsidRPr="00333697" w:rsidRDefault="0071517A" w:rsidP="0071517A">
          <w:pPr>
            <w:pStyle w:val="corpolettera"/>
            <w:ind w:left="284" w:right="276"/>
            <w:rPr>
              <w:rFonts w:ascii="Gotham Medium" w:hAnsi="Gotham Medium"/>
              <w:color w:val="262626" w:themeColor="text1" w:themeTint="D9"/>
              <w:sz w:val="17"/>
              <w:szCs w:val="17"/>
            </w:rPr>
          </w:pPr>
        </w:p>
        <w:p w14:paraId="33727E00" w14:textId="77777777" w:rsidR="0071517A" w:rsidRPr="00333697" w:rsidRDefault="0071517A" w:rsidP="0071517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4A589C2B"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446BF31D"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7C5A8309" w14:textId="77777777" w:rsidR="0071517A" w:rsidRPr="00333697" w:rsidRDefault="0071517A" w:rsidP="0071517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3761F8DD" w14:textId="77777777" w:rsidR="0071517A" w:rsidRPr="00333697" w:rsidRDefault="0071517A" w:rsidP="0071517A">
          <w:pPr>
            <w:pStyle w:val="corpolettera"/>
            <w:ind w:left="284" w:right="276"/>
            <w:rPr>
              <w:rFonts w:ascii="Gotham Light" w:hAnsi="Gotham Light"/>
              <w:color w:val="262626" w:themeColor="text1" w:themeTint="D9"/>
              <w:sz w:val="17"/>
              <w:szCs w:val="17"/>
            </w:rPr>
          </w:pPr>
        </w:p>
        <w:p w14:paraId="44951538" w14:textId="77777777" w:rsidR="0071517A" w:rsidRPr="00333697" w:rsidRDefault="0071517A" w:rsidP="0071517A">
          <w:pPr>
            <w:pStyle w:val="corpolettera"/>
            <w:ind w:left="567" w:right="276" w:hanging="283"/>
            <w:rPr>
              <w:rFonts w:ascii="Gotham Medium" w:hAnsi="Gotham Medium"/>
              <w:color w:val="262626" w:themeColor="text1" w:themeTint="D9"/>
              <w:sz w:val="17"/>
              <w:szCs w:val="17"/>
            </w:rPr>
          </w:pPr>
        </w:p>
        <w:p w14:paraId="265BE481" w14:textId="77777777" w:rsidR="0071517A" w:rsidRPr="00333697" w:rsidRDefault="0071517A" w:rsidP="0071517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2E59F691" w14:textId="77777777" w:rsidR="0071517A" w:rsidRPr="00333697" w:rsidRDefault="0071517A" w:rsidP="0071517A">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4C54DA03" w14:textId="77777777" w:rsidR="0071517A" w:rsidRPr="00333697" w:rsidRDefault="0071517A" w:rsidP="0071517A">
          <w:pPr>
            <w:pStyle w:val="corpolettera"/>
            <w:ind w:left="284" w:right="276"/>
            <w:rPr>
              <w:rFonts w:ascii="Gotham Medium" w:hAnsi="Gotham Medium"/>
              <w:color w:val="262626" w:themeColor="text1" w:themeTint="D9"/>
              <w:sz w:val="17"/>
              <w:szCs w:val="17"/>
            </w:rPr>
          </w:pPr>
        </w:p>
        <w:p w14:paraId="6E3C8DE9" w14:textId="77777777" w:rsidR="0071517A" w:rsidRPr="00333697" w:rsidRDefault="00BA7A02" w:rsidP="0071517A">
          <w:pPr>
            <w:pStyle w:val="corpolettera"/>
            <w:ind w:left="284" w:right="276"/>
            <w:rPr>
              <w:color w:val="404040" w:themeColor="text1" w:themeTint="BF"/>
              <w:sz w:val="17"/>
              <w:szCs w:val="17"/>
            </w:rPr>
          </w:pPr>
        </w:p>
      </w:sdtContent>
    </w:sdt>
    <w:p w14:paraId="241D2845" w14:textId="77777777" w:rsidR="0071517A" w:rsidRPr="00333697" w:rsidRDefault="0071517A" w:rsidP="0071517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0D9EA607" w14:textId="77777777" w:rsidR="0071517A" w:rsidRPr="00333697" w:rsidRDefault="0071517A" w:rsidP="0071517A">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1A540E8C" w14:textId="77777777" w:rsidR="0071517A" w:rsidRPr="00333697" w:rsidRDefault="0071517A" w:rsidP="0071517A">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25BEC696" w14:textId="77777777" w:rsidR="0071517A" w:rsidRPr="00D05C34" w:rsidRDefault="0071517A" w:rsidP="0071517A">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22D52509"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65FA9B1D" w14:textId="77777777" w:rsidR="0071517A" w:rsidRPr="00D05C34" w:rsidRDefault="0071517A" w:rsidP="0071517A">
      <w:pPr>
        <w:pStyle w:val="corpolettera"/>
        <w:ind w:left="0" w:right="276"/>
        <w:rPr>
          <w:color w:val="404040" w:themeColor="text1" w:themeTint="BF"/>
          <w:sz w:val="17"/>
          <w:szCs w:val="17"/>
        </w:rPr>
      </w:pPr>
    </w:p>
    <w:p w14:paraId="5A1DA75D" w14:textId="77777777" w:rsidR="0071517A" w:rsidRPr="00D05C34" w:rsidRDefault="0071517A" w:rsidP="0071517A">
      <w:pPr>
        <w:pStyle w:val="corpolettera"/>
        <w:ind w:left="567" w:right="276" w:hanging="283"/>
        <w:rPr>
          <w:color w:val="404040" w:themeColor="text1" w:themeTint="BF"/>
          <w:sz w:val="17"/>
          <w:szCs w:val="17"/>
        </w:rPr>
      </w:pPr>
    </w:p>
    <w:p w14:paraId="3EAA6FFB" w14:textId="77777777" w:rsidR="0071517A" w:rsidRPr="00D05C34" w:rsidRDefault="0071517A" w:rsidP="0071517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2B96B7D1"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50169947"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0E031628"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2775BC72" w14:textId="77777777" w:rsidR="0071517A" w:rsidRPr="00D05C34" w:rsidRDefault="0071517A" w:rsidP="0071517A">
      <w:pPr>
        <w:pStyle w:val="corpolettera"/>
        <w:ind w:left="567" w:right="276" w:hanging="283"/>
        <w:rPr>
          <w:color w:val="404040" w:themeColor="text1" w:themeTint="BF"/>
          <w:sz w:val="17"/>
          <w:szCs w:val="17"/>
        </w:rPr>
      </w:pPr>
    </w:p>
    <w:p w14:paraId="6ACB38EE" w14:textId="77777777" w:rsidR="0071517A" w:rsidRPr="00D05C34" w:rsidRDefault="0071517A" w:rsidP="0071517A">
      <w:pPr>
        <w:pStyle w:val="corpolettera"/>
        <w:ind w:left="567" w:right="276" w:hanging="283"/>
        <w:rPr>
          <w:color w:val="404040" w:themeColor="text1" w:themeTint="BF"/>
          <w:sz w:val="17"/>
          <w:szCs w:val="17"/>
        </w:rPr>
      </w:pPr>
    </w:p>
    <w:p w14:paraId="1153E24C" w14:textId="77777777" w:rsidR="0071517A" w:rsidRPr="00D05C34" w:rsidRDefault="0071517A" w:rsidP="0071517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5A1D3D5F"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EC85575"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56832B37" w14:textId="77777777" w:rsidR="0071517A" w:rsidRPr="00D05C34" w:rsidRDefault="0071517A" w:rsidP="0071517A">
      <w:pPr>
        <w:pStyle w:val="corpolettera"/>
        <w:ind w:left="567" w:right="276" w:hanging="283"/>
        <w:rPr>
          <w:color w:val="404040" w:themeColor="text1" w:themeTint="BF"/>
          <w:sz w:val="17"/>
          <w:szCs w:val="17"/>
        </w:rPr>
      </w:pPr>
    </w:p>
    <w:p w14:paraId="011DC24A" w14:textId="77777777" w:rsidR="0071517A" w:rsidRPr="00D05C34" w:rsidRDefault="0071517A" w:rsidP="0071517A">
      <w:pPr>
        <w:pStyle w:val="corpolettera"/>
        <w:ind w:left="567" w:right="276" w:hanging="283"/>
        <w:rPr>
          <w:color w:val="404040" w:themeColor="text1" w:themeTint="BF"/>
          <w:sz w:val="17"/>
          <w:szCs w:val="17"/>
        </w:rPr>
      </w:pPr>
    </w:p>
    <w:p w14:paraId="6DB3342C" w14:textId="77777777" w:rsidR="0071517A" w:rsidRPr="00D05C34" w:rsidRDefault="0071517A" w:rsidP="0071517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0EE56B08"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1247D844" w14:textId="77777777" w:rsidR="0071517A" w:rsidRPr="00D05C34" w:rsidRDefault="0071517A" w:rsidP="0071517A">
      <w:pPr>
        <w:pStyle w:val="corpolettera"/>
        <w:ind w:left="567" w:right="276" w:hanging="283"/>
        <w:rPr>
          <w:color w:val="404040" w:themeColor="text1" w:themeTint="BF"/>
          <w:sz w:val="17"/>
          <w:szCs w:val="17"/>
        </w:rPr>
      </w:pPr>
    </w:p>
    <w:p w14:paraId="694071AE" w14:textId="77777777" w:rsidR="0071517A" w:rsidRPr="00D05C34" w:rsidRDefault="0071517A" w:rsidP="0071517A">
      <w:pPr>
        <w:pStyle w:val="corpolettera"/>
        <w:ind w:left="567" w:right="276" w:hanging="283"/>
        <w:rPr>
          <w:color w:val="404040" w:themeColor="text1" w:themeTint="BF"/>
          <w:sz w:val="17"/>
          <w:szCs w:val="17"/>
        </w:rPr>
      </w:pPr>
    </w:p>
    <w:p w14:paraId="68561D44" w14:textId="77777777" w:rsidR="0071517A" w:rsidRPr="00D05C34" w:rsidRDefault="0071517A" w:rsidP="0071517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4AAD999C"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00EAE2B2"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4E078527" w14:textId="77777777" w:rsidR="0071517A" w:rsidRPr="00D05C34" w:rsidRDefault="0071517A" w:rsidP="0071517A">
      <w:pPr>
        <w:pStyle w:val="corpolettera"/>
        <w:ind w:left="567" w:right="276" w:hanging="283"/>
        <w:rPr>
          <w:color w:val="404040" w:themeColor="text1" w:themeTint="BF"/>
          <w:sz w:val="17"/>
          <w:szCs w:val="17"/>
        </w:rPr>
      </w:pPr>
    </w:p>
    <w:p w14:paraId="118C15BE" w14:textId="77777777" w:rsidR="0071517A" w:rsidRPr="00D05C34" w:rsidRDefault="0071517A" w:rsidP="0071517A">
      <w:pPr>
        <w:pStyle w:val="corpolettera"/>
        <w:ind w:left="567" w:right="276" w:hanging="283"/>
        <w:rPr>
          <w:color w:val="404040" w:themeColor="text1" w:themeTint="BF"/>
          <w:sz w:val="17"/>
          <w:szCs w:val="17"/>
        </w:rPr>
      </w:pPr>
    </w:p>
    <w:p w14:paraId="462AE088" w14:textId="77777777" w:rsidR="0071517A" w:rsidRPr="00D05C34" w:rsidRDefault="0071517A" w:rsidP="0071517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75F49852"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4384769A"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BC6D2AD" w14:textId="77777777" w:rsidR="0071517A" w:rsidRPr="00D05C34" w:rsidRDefault="0071517A" w:rsidP="0071517A">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6F3DE18C" w14:textId="77777777" w:rsidR="00954801" w:rsidRDefault="00954801" w:rsidP="00F00649">
      <w:pPr>
        <w:tabs>
          <w:tab w:val="left" w:pos="-426"/>
        </w:tabs>
        <w:ind w:left="-426"/>
        <w:jc w:val="right"/>
        <w:rPr>
          <w:rFonts w:ascii="Gotham Light" w:hAnsi="Gotham Light" w:cs="Arial"/>
          <w:color w:val="F9671B"/>
          <w:sz w:val="16"/>
          <w:szCs w:val="18"/>
        </w:rPr>
      </w:pPr>
    </w:p>
    <w:sectPr w:rsidR="00954801" w:rsidSect="00333A7F">
      <w:footerReference w:type="default" r:id="rId2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C34AF" w14:textId="77777777" w:rsidR="00333A7F" w:rsidRDefault="00333A7F" w:rsidP="00864CD5">
      <w:r>
        <w:separator/>
      </w:r>
    </w:p>
  </w:endnote>
  <w:endnote w:type="continuationSeparator" w:id="0">
    <w:p w14:paraId="607627BC" w14:textId="77777777" w:rsidR="00333A7F" w:rsidRDefault="00333A7F"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DE191" w14:textId="77777777"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6F3DE192" w14:textId="77777777" w:rsidR="00864CD5" w:rsidRPr="00382198" w:rsidRDefault="00206125" w:rsidP="00206125">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6F3DE199" wp14:editId="6F3DE19A">
          <wp:simplePos x="0" y="0"/>
          <wp:positionH relativeFrom="column">
            <wp:posOffset>-148590</wp:posOffset>
          </wp:positionH>
          <wp:positionV relativeFrom="paragraph">
            <wp:posOffset>127000</wp:posOffset>
          </wp:positionV>
          <wp:extent cx="1190625" cy="512206"/>
          <wp:effectExtent l="0" t="0" r="0" b="254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12206"/>
                  </a:xfrm>
                  <a:prstGeom prst="rect">
                    <a:avLst/>
                  </a:prstGeom>
                  <a:noFill/>
                  <a:ln>
                    <a:noFill/>
                  </a:ln>
                </pic:spPr>
              </pic:pic>
            </a:graphicData>
          </a:graphic>
        </wp:anchor>
      </w:drawing>
    </w:r>
  </w:p>
  <w:p w14:paraId="6F3DE193"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F3DE194"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6F3DE195"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6F3DE196"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6F3DE197" w14:textId="77777777" w:rsidR="00864CD5" w:rsidRPr="00206125" w:rsidRDefault="00864CD5" w:rsidP="00864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206125">
        <w:rPr>
          <w:rStyle w:val="Collegamentoipertestuale"/>
          <w:rFonts w:ascii="Gotham Book" w:eastAsia="Times" w:hAnsi="Gotham Book" w:cs="Arial"/>
          <w:color w:val="FA4E23"/>
          <w:sz w:val="17"/>
          <w:szCs w:val="17"/>
        </w:rPr>
        <w:t>www.bbs.unibo.it</w:t>
      </w:r>
    </w:hyperlink>
  </w:p>
  <w:p w14:paraId="6F3DE198" w14:textId="77777777"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3EDEF" w14:textId="77777777" w:rsidR="00333A7F" w:rsidRDefault="00333A7F" w:rsidP="00864CD5">
      <w:r>
        <w:separator/>
      </w:r>
    </w:p>
  </w:footnote>
  <w:footnote w:type="continuationSeparator" w:id="0">
    <w:p w14:paraId="36D9554C" w14:textId="77777777" w:rsidR="00333A7F" w:rsidRDefault="00333A7F"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685325700">
    <w:abstractNumId w:val="0"/>
  </w:num>
  <w:num w:numId="2" w16cid:durableId="10533835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vHfvUIJheHREISor2+7Cb2i+1pbbEcl40+GBSyfoqO7Wxbq5I76bNuxdCw20vO57681ooUy4mIfuvIkCJw4PbA==" w:salt="0RkOXGvjKn9vIB6AdukOg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MDI3NDe1NLQ0tjRX0lEKTi0uzszPAykwrAUAmnFyxCwAAAA="/>
  </w:docVars>
  <w:rsids>
    <w:rsidRoot w:val="008C594A"/>
    <w:rsid w:val="000160C9"/>
    <w:rsid w:val="00053F65"/>
    <w:rsid w:val="000C04B0"/>
    <w:rsid w:val="000E516B"/>
    <w:rsid w:val="00130BC3"/>
    <w:rsid w:val="001B3B73"/>
    <w:rsid w:val="001C079E"/>
    <w:rsid w:val="00206125"/>
    <w:rsid w:val="00212E09"/>
    <w:rsid w:val="002B1A59"/>
    <w:rsid w:val="002B2FF2"/>
    <w:rsid w:val="00333A7F"/>
    <w:rsid w:val="0035342F"/>
    <w:rsid w:val="003E1D00"/>
    <w:rsid w:val="003F112E"/>
    <w:rsid w:val="004072B0"/>
    <w:rsid w:val="00416FB4"/>
    <w:rsid w:val="004261DA"/>
    <w:rsid w:val="00472E23"/>
    <w:rsid w:val="004929EE"/>
    <w:rsid w:val="004D77D9"/>
    <w:rsid w:val="004E081F"/>
    <w:rsid w:val="004F5D1F"/>
    <w:rsid w:val="0052680E"/>
    <w:rsid w:val="00532A0B"/>
    <w:rsid w:val="005631CE"/>
    <w:rsid w:val="0058291D"/>
    <w:rsid w:val="00582C93"/>
    <w:rsid w:val="00585E56"/>
    <w:rsid w:val="005C561D"/>
    <w:rsid w:val="005E180D"/>
    <w:rsid w:val="00637737"/>
    <w:rsid w:val="006633C6"/>
    <w:rsid w:val="00674CA1"/>
    <w:rsid w:val="0071517A"/>
    <w:rsid w:val="007749C8"/>
    <w:rsid w:val="007B47E5"/>
    <w:rsid w:val="007D2E89"/>
    <w:rsid w:val="00863A66"/>
    <w:rsid w:val="00864CD5"/>
    <w:rsid w:val="00882DD6"/>
    <w:rsid w:val="008A70B4"/>
    <w:rsid w:val="008C594A"/>
    <w:rsid w:val="009004E4"/>
    <w:rsid w:val="009117E3"/>
    <w:rsid w:val="00954801"/>
    <w:rsid w:val="00994CAD"/>
    <w:rsid w:val="009A6728"/>
    <w:rsid w:val="009E0A64"/>
    <w:rsid w:val="00A40170"/>
    <w:rsid w:val="00A45AA5"/>
    <w:rsid w:val="00A54C87"/>
    <w:rsid w:val="00A72D7C"/>
    <w:rsid w:val="00AC0449"/>
    <w:rsid w:val="00AC34BF"/>
    <w:rsid w:val="00B010EC"/>
    <w:rsid w:val="00BA7A02"/>
    <w:rsid w:val="00BF166A"/>
    <w:rsid w:val="00CD4870"/>
    <w:rsid w:val="00D35DAD"/>
    <w:rsid w:val="00D61E91"/>
    <w:rsid w:val="00D85603"/>
    <w:rsid w:val="00DD1A87"/>
    <w:rsid w:val="00E44DDE"/>
    <w:rsid w:val="00E536A2"/>
    <w:rsid w:val="00ED2CC9"/>
    <w:rsid w:val="00F00649"/>
    <w:rsid w:val="00FB5FE1"/>
    <w:rsid w:val="00FE17EC"/>
    <w:rsid w:val="00FF04D8"/>
    <w:rsid w:val="00FF0F2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DE0B6"/>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71517A"/>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1BBF0711074A1EAA79CFA57B0E8B73"/>
        <w:category>
          <w:name w:val="Generale"/>
          <w:gallery w:val="placeholder"/>
        </w:category>
        <w:types>
          <w:type w:val="bbPlcHdr"/>
        </w:types>
        <w:behaviors>
          <w:behavior w:val="content"/>
        </w:behaviors>
        <w:guid w:val="{616BB7FA-A0B2-46D3-BF64-DFCD3CDEDD6D}"/>
      </w:docPartPr>
      <w:docPartBody>
        <w:p w:rsidR="00D207E3" w:rsidRDefault="00A8451F" w:rsidP="00A8451F">
          <w:pPr>
            <w:pStyle w:val="C71BBF0711074A1EAA79CFA57B0E8B73"/>
          </w:pPr>
          <w:r w:rsidRPr="009D401F">
            <w:rPr>
              <w:rStyle w:val="Testosegnaposto"/>
            </w:rPr>
            <w:t>Fare clic o toccare qui per immettere il testo.</w:t>
          </w:r>
        </w:p>
      </w:docPartBody>
    </w:docPart>
    <w:docPart>
      <w:docPartPr>
        <w:name w:val="7A05E262003046C4908224243515A68B"/>
        <w:category>
          <w:name w:val="Generale"/>
          <w:gallery w:val="placeholder"/>
        </w:category>
        <w:types>
          <w:type w:val="bbPlcHdr"/>
        </w:types>
        <w:behaviors>
          <w:behavior w:val="content"/>
        </w:behaviors>
        <w:guid w:val="{1FC969D7-5578-4AF5-9094-0135B5085472}"/>
      </w:docPartPr>
      <w:docPartBody>
        <w:p w:rsidR="00D207E3" w:rsidRDefault="00A8451F" w:rsidP="00A8451F">
          <w:pPr>
            <w:pStyle w:val="7A05E262003046C4908224243515A68B"/>
          </w:pPr>
          <w:r w:rsidRPr="009D401F">
            <w:rPr>
              <w:rStyle w:val="Testosegnaposto"/>
            </w:rPr>
            <w:t>Fare clic o toccare qui per immettere una data.</w:t>
          </w:r>
        </w:p>
      </w:docPartBody>
    </w:docPart>
    <w:docPart>
      <w:docPartPr>
        <w:name w:val="42C11BDDDCCD4516B854367D71C5702E"/>
        <w:category>
          <w:name w:val="Generale"/>
          <w:gallery w:val="placeholder"/>
        </w:category>
        <w:types>
          <w:type w:val="bbPlcHdr"/>
        </w:types>
        <w:behaviors>
          <w:behavior w:val="content"/>
        </w:behaviors>
        <w:guid w:val="{BFA0F7A2-B0D6-4D2A-9F94-FB695E2ED67A}"/>
      </w:docPartPr>
      <w:docPartBody>
        <w:p w:rsidR="00D207E3" w:rsidRDefault="00A8451F" w:rsidP="00A8451F">
          <w:pPr>
            <w:pStyle w:val="42C11BDDDCCD4516B854367D71C5702E"/>
          </w:pPr>
          <w:r w:rsidRPr="009D401F">
            <w:rPr>
              <w:rStyle w:val="Testosegnaposto"/>
            </w:rPr>
            <w:t>Fare clic o toccare qui per immettere il testo.</w:t>
          </w:r>
        </w:p>
      </w:docPartBody>
    </w:docPart>
    <w:docPart>
      <w:docPartPr>
        <w:name w:val="366CDC94A5B34FFD876099A91AA8B6BB"/>
        <w:category>
          <w:name w:val="Generale"/>
          <w:gallery w:val="placeholder"/>
        </w:category>
        <w:types>
          <w:type w:val="bbPlcHdr"/>
        </w:types>
        <w:behaviors>
          <w:behavior w:val="content"/>
        </w:behaviors>
        <w:guid w:val="{00C885AD-815E-40F9-B30C-4C4563124644}"/>
      </w:docPartPr>
      <w:docPartBody>
        <w:p w:rsidR="00D207E3" w:rsidRDefault="00A8451F" w:rsidP="00A8451F">
          <w:pPr>
            <w:pStyle w:val="366CDC94A5B34FFD876099A91AA8B6BB"/>
          </w:pPr>
          <w:r w:rsidRPr="009D401F">
            <w:rPr>
              <w:rStyle w:val="Testosegnaposto"/>
            </w:rPr>
            <w:t>Fare clic o toccare qui per immettere il testo.</w:t>
          </w:r>
        </w:p>
      </w:docPartBody>
    </w:docPart>
    <w:docPart>
      <w:docPartPr>
        <w:name w:val="99DFE16392CD4508AEA556E44DD14A03"/>
        <w:category>
          <w:name w:val="Generale"/>
          <w:gallery w:val="placeholder"/>
        </w:category>
        <w:types>
          <w:type w:val="bbPlcHdr"/>
        </w:types>
        <w:behaviors>
          <w:behavior w:val="content"/>
        </w:behaviors>
        <w:guid w:val="{DE8A26E0-A7AE-4AC1-A587-9F25E8807480}"/>
      </w:docPartPr>
      <w:docPartBody>
        <w:p w:rsidR="00D207E3" w:rsidRDefault="00A8451F" w:rsidP="00A8451F">
          <w:pPr>
            <w:pStyle w:val="99DFE16392CD4508AEA556E44DD14A03"/>
          </w:pPr>
          <w:r w:rsidRPr="009D401F">
            <w:rPr>
              <w:rStyle w:val="Testosegnaposto"/>
            </w:rPr>
            <w:t>Fare clic o toccare qui per immettere il testo.</w:t>
          </w:r>
        </w:p>
      </w:docPartBody>
    </w:docPart>
    <w:docPart>
      <w:docPartPr>
        <w:name w:val="0C54051EE9F542EBBB9287FDD79657B2"/>
        <w:category>
          <w:name w:val="Generale"/>
          <w:gallery w:val="placeholder"/>
        </w:category>
        <w:types>
          <w:type w:val="bbPlcHdr"/>
        </w:types>
        <w:behaviors>
          <w:behavior w:val="content"/>
        </w:behaviors>
        <w:guid w:val="{79FA3634-2362-48B9-BBB7-A292C3938F69}"/>
      </w:docPartPr>
      <w:docPartBody>
        <w:p w:rsidR="00D207E3" w:rsidRDefault="00A8451F" w:rsidP="00A8451F">
          <w:pPr>
            <w:pStyle w:val="0C54051EE9F542EBBB9287FDD79657B2"/>
          </w:pPr>
          <w:r w:rsidRPr="009D401F">
            <w:rPr>
              <w:rStyle w:val="Testosegnaposto"/>
            </w:rPr>
            <w:t>Fare clic o toccare qui per immettere il testo.</w:t>
          </w:r>
        </w:p>
      </w:docPartBody>
    </w:docPart>
    <w:docPart>
      <w:docPartPr>
        <w:name w:val="1D022E0EC3CA43F6BF90C63EE374380C"/>
        <w:category>
          <w:name w:val="Generale"/>
          <w:gallery w:val="placeholder"/>
        </w:category>
        <w:types>
          <w:type w:val="bbPlcHdr"/>
        </w:types>
        <w:behaviors>
          <w:behavior w:val="content"/>
        </w:behaviors>
        <w:guid w:val="{C0799DD4-DF10-419A-B62F-B73A51968B40}"/>
      </w:docPartPr>
      <w:docPartBody>
        <w:p w:rsidR="00D207E3" w:rsidRDefault="00A8451F" w:rsidP="00A8451F">
          <w:pPr>
            <w:pStyle w:val="1D022E0EC3CA43F6BF90C63EE374380C"/>
          </w:pPr>
          <w:r w:rsidRPr="004F70F1">
            <w:rPr>
              <w:rStyle w:val="Testosegnaposto"/>
            </w:rPr>
            <w:t>Fare clic o toccare qui per immettere il testo.</w:t>
          </w:r>
        </w:p>
      </w:docPartBody>
    </w:docPart>
    <w:docPart>
      <w:docPartPr>
        <w:name w:val="59E82C11F156420DAA87FC71FE2430F2"/>
        <w:category>
          <w:name w:val="Generale"/>
          <w:gallery w:val="placeholder"/>
        </w:category>
        <w:types>
          <w:type w:val="bbPlcHdr"/>
        </w:types>
        <w:behaviors>
          <w:behavior w:val="content"/>
        </w:behaviors>
        <w:guid w:val="{65148850-2F4B-4820-9290-C2AA2CB6934A}"/>
      </w:docPartPr>
      <w:docPartBody>
        <w:p w:rsidR="00D207E3" w:rsidRDefault="00A8451F" w:rsidP="00A8451F">
          <w:pPr>
            <w:pStyle w:val="59E82C11F156420DAA87FC71FE2430F2"/>
          </w:pPr>
          <w:r w:rsidRPr="009D401F">
            <w:rPr>
              <w:rStyle w:val="Testosegnaposto"/>
            </w:rPr>
            <w:t>Fare clic o toccare qui per immettere il testo.</w:t>
          </w:r>
        </w:p>
      </w:docPartBody>
    </w:docPart>
    <w:docPart>
      <w:docPartPr>
        <w:name w:val="2B56233AFA1E4823A5C69107170A757A"/>
        <w:category>
          <w:name w:val="Generale"/>
          <w:gallery w:val="placeholder"/>
        </w:category>
        <w:types>
          <w:type w:val="bbPlcHdr"/>
        </w:types>
        <w:behaviors>
          <w:behavior w:val="content"/>
        </w:behaviors>
        <w:guid w:val="{FF886A63-6E6E-4E36-86D4-0DEF7CEFB882}"/>
      </w:docPartPr>
      <w:docPartBody>
        <w:p w:rsidR="00743C6A" w:rsidRDefault="00D207E3" w:rsidP="00D207E3">
          <w:pPr>
            <w:pStyle w:val="2B56233AFA1E4823A5C69107170A757A"/>
          </w:pPr>
          <w:r w:rsidRPr="009D401F">
            <w:rPr>
              <w:rStyle w:val="Testosegnaposto"/>
            </w:rPr>
            <w:t>Fare clic o toccare qui per immettere il testo.</w:t>
          </w:r>
        </w:p>
      </w:docPartBody>
    </w:docPart>
    <w:docPart>
      <w:docPartPr>
        <w:name w:val="660A7BADCE9C499F854A8932559C5300"/>
        <w:category>
          <w:name w:val="Generale"/>
          <w:gallery w:val="placeholder"/>
        </w:category>
        <w:types>
          <w:type w:val="bbPlcHdr"/>
        </w:types>
        <w:behaviors>
          <w:behavior w:val="content"/>
        </w:behaviors>
        <w:guid w:val="{270C8B5E-1503-44FB-8D28-5CD0105A6310}"/>
      </w:docPartPr>
      <w:docPartBody>
        <w:p w:rsidR="00743C6A" w:rsidRDefault="00D207E3" w:rsidP="00D207E3">
          <w:pPr>
            <w:pStyle w:val="660A7BADCE9C499F854A8932559C5300"/>
          </w:pPr>
          <w:r w:rsidRPr="009D401F">
            <w:rPr>
              <w:rStyle w:val="Testosegnaposto"/>
            </w:rPr>
            <w:t>Fare clic o toccare qui per immettere il testo.</w:t>
          </w:r>
        </w:p>
      </w:docPartBody>
    </w:docPart>
    <w:docPart>
      <w:docPartPr>
        <w:name w:val="EE20B851411740F48A16C608956A7E05"/>
        <w:category>
          <w:name w:val="Generale"/>
          <w:gallery w:val="placeholder"/>
        </w:category>
        <w:types>
          <w:type w:val="bbPlcHdr"/>
        </w:types>
        <w:behaviors>
          <w:behavior w:val="content"/>
        </w:behaviors>
        <w:guid w:val="{97D51A07-ADDE-42E3-B9D4-B0173A5FE468}"/>
      </w:docPartPr>
      <w:docPartBody>
        <w:p w:rsidR="009B4D12" w:rsidRDefault="00743C6A" w:rsidP="00743C6A">
          <w:pPr>
            <w:pStyle w:val="EE20B851411740F48A16C608956A7E05"/>
          </w:pPr>
          <w:r w:rsidRPr="009D401F">
            <w:rPr>
              <w:rStyle w:val="Testosegnaposto"/>
            </w:rPr>
            <w:t>Fare clic o toccare qui per immettere una data.</w:t>
          </w:r>
        </w:p>
      </w:docPartBody>
    </w:docPart>
    <w:docPart>
      <w:docPartPr>
        <w:name w:val="D2512F4327FA483E92B82787CF9AE956"/>
        <w:category>
          <w:name w:val="Generale"/>
          <w:gallery w:val="placeholder"/>
        </w:category>
        <w:types>
          <w:type w:val="bbPlcHdr"/>
        </w:types>
        <w:behaviors>
          <w:behavior w:val="content"/>
        </w:behaviors>
        <w:guid w:val="{3EF46F79-1958-4078-AEA6-DF5AABE5A92C}"/>
      </w:docPartPr>
      <w:docPartBody>
        <w:p w:rsidR="00D50731" w:rsidRDefault="00550736" w:rsidP="00550736">
          <w:pPr>
            <w:pStyle w:val="D2512F4327FA483E92B82787CF9AE956"/>
          </w:pPr>
          <w:r w:rsidRPr="004F70F1">
            <w:rPr>
              <w:rStyle w:val="Testosegnaposto"/>
            </w:rPr>
            <w:t>Fare clic o toccare qui per immettere il testo.</w:t>
          </w:r>
        </w:p>
      </w:docPartBody>
    </w:docPart>
    <w:docPart>
      <w:docPartPr>
        <w:name w:val="9ECB9AB5842E47848DAAC7D671AA1A28"/>
        <w:category>
          <w:name w:val="Generale"/>
          <w:gallery w:val="placeholder"/>
        </w:category>
        <w:types>
          <w:type w:val="bbPlcHdr"/>
        </w:types>
        <w:behaviors>
          <w:behavior w:val="content"/>
        </w:behaviors>
        <w:guid w:val="{4562F967-5872-4373-BE84-8470FE24A779}"/>
      </w:docPartPr>
      <w:docPartBody>
        <w:p w:rsidR="00D50731" w:rsidRDefault="00550736" w:rsidP="00550736">
          <w:pPr>
            <w:pStyle w:val="9ECB9AB5842E47848DAAC7D671AA1A28"/>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451F"/>
    <w:rsid w:val="0008523F"/>
    <w:rsid w:val="005303A8"/>
    <w:rsid w:val="00550736"/>
    <w:rsid w:val="00743C6A"/>
    <w:rsid w:val="007F7704"/>
    <w:rsid w:val="009B4D12"/>
    <w:rsid w:val="00A8451F"/>
    <w:rsid w:val="00B71517"/>
    <w:rsid w:val="00D207E3"/>
    <w:rsid w:val="00D50731"/>
    <w:rsid w:val="00DE315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50736"/>
    <w:rPr>
      <w:color w:val="808080"/>
    </w:rPr>
  </w:style>
  <w:style w:type="paragraph" w:customStyle="1" w:styleId="C71BBF0711074A1EAA79CFA57B0E8B73">
    <w:name w:val="C71BBF0711074A1EAA79CFA57B0E8B73"/>
    <w:rsid w:val="00A8451F"/>
  </w:style>
  <w:style w:type="paragraph" w:customStyle="1" w:styleId="7A05E262003046C4908224243515A68B">
    <w:name w:val="7A05E262003046C4908224243515A68B"/>
    <w:rsid w:val="00A8451F"/>
  </w:style>
  <w:style w:type="paragraph" w:customStyle="1" w:styleId="42C11BDDDCCD4516B854367D71C5702E">
    <w:name w:val="42C11BDDDCCD4516B854367D71C5702E"/>
    <w:rsid w:val="00A8451F"/>
  </w:style>
  <w:style w:type="paragraph" w:customStyle="1" w:styleId="366CDC94A5B34FFD876099A91AA8B6BB">
    <w:name w:val="366CDC94A5B34FFD876099A91AA8B6BB"/>
    <w:rsid w:val="00A8451F"/>
  </w:style>
  <w:style w:type="paragraph" w:customStyle="1" w:styleId="99DFE16392CD4508AEA556E44DD14A03">
    <w:name w:val="99DFE16392CD4508AEA556E44DD14A03"/>
    <w:rsid w:val="00A8451F"/>
  </w:style>
  <w:style w:type="paragraph" w:customStyle="1" w:styleId="0C54051EE9F542EBBB9287FDD79657B2">
    <w:name w:val="0C54051EE9F542EBBB9287FDD79657B2"/>
    <w:rsid w:val="00A8451F"/>
  </w:style>
  <w:style w:type="paragraph" w:customStyle="1" w:styleId="1D022E0EC3CA43F6BF90C63EE374380C">
    <w:name w:val="1D022E0EC3CA43F6BF90C63EE374380C"/>
    <w:rsid w:val="00A8451F"/>
  </w:style>
  <w:style w:type="paragraph" w:customStyle="1" w:styleId="59E82C11F156420DAA87FC71FE2430F2">
    <w:name w:val="59E82C11F156420DAA87FC71FE2430F2"/>
    <w:rsid w:val="00A8451F"/>
  </w:style>
  <w:style w:type="paragraph" w:customStyle="1" w:styleId="2B56233AFA1E4823A5C69107170A757A">
    <w:name w:val="2B56233AFA1E4823A5C69107170A757A"/>
    <w:rsid w:val="00D207E3"/>
  </w:style>
  <w:style w:type="paragraph" w:customStyle="1" w:styleId="660A7BADCE9C499F854A8932559C5300">
    <w:name w:val="660A7BADCE9C499F854A8932559C5300"/>
    <w:rsid w:val="00D207E3"/>
  </w:style>
  <w:style w:type="paragraph" w:customStyle="1" w:styleId="EE20B851411740F48A16C608956A7E05">
    <w:name w:val="EE20B851411740F48A16C608956A7E05"/>
    <w:rsid w:val="00743C6A"/>
  </w:style>
  <w:style w:type="paragraph" w:customStyle="1" w:styleId="D2512F4327FA483E92B82787CF9AE956">
    <w:name w:val="D2512F4327FA483E92B82787CF9AE956"/>
    <w:rsid w:val="00550736"/>
    <w:rPr>
      <w:kern w:val="2"/>
      <w14:ligatures w14:val="standardContextual"/>
    </w:rPr>
  </w:style>
  <w:style w:type="paragraph" w:customStyle="1" w:styleId="9ECB9AB5842E47848DAAC7D671AA1A28">
    <w:name w:val="9ECB9AB5842E47848DAAC7D671AA1A28"/>
    <w:rsid w:val="0055073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9B80F-C423-44F3-BF18-8FEB70B96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B80ACB-1DC0-4B75-9070-211B7AFA2DA6}">
  <ds:schemaRefs>
    <ds:schemaRef ds:uri="http://schemas.microsoft.com/sharepoint/v3/contenttype/forms"/>
  </ds:schemaRefs>
</ds:datastoreItem>
</file>

<file path=customXml/itemProps3.xml><?xml version="1.0" encoding="utf-8"?>
<ds:datastoreItem xmlns:ds="http://schemas.openxmlformats.org/officeDocument/2006/customXml" ds:itemID="{60E3FF49-7678-4530-9D93-A2D6D585C8F9}">
  <ds:schemaRefs>
    <ds:schemaRef ds:uri="http://schemas.microsoft.com/office/2006/documentManagement/types"/>
    <ds:schemaRef ds:uri="9d75fcfd-5189-4d0f-9bfa-975ed9297013"/>
    <ds:schemaRef ds:uri="http://purl.org/dc/terms/"/>
    <ds:schemaRef ds:uri="http://purl.org/dc/elements/1.1/"/>
    <ds:schemaRef ds:uri="http://purl.org/dc/dcmitype/"/>
    <ds:schemaRef ds:uri="96676fd8-c24b-46fc-8609-e9865f70247a"/>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s>
</ds:datastoreItem>
</file>

<file path=customXml/itemProps4.xml><?xml version="1.0" encoding="utf-8"?>
<ds:datastoreItem xmlns:ds="http://schemas.openxmlformats.org/officeDocument/2006/customXml" ds:itemID="{8E395576-BB34-4D6B-B9FD-1FA57F64F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858</Words>
  <Characters>39097</Characters>
  <Application>Microsoft Office Word</Application>
  <DocSecurity>0</DocSecurity>
  <Lines>325</Lines>
  <Paragraphs>9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15</cp:revision>
  <cp:lastPrinted>2019-11-07T14:07:00Z</cp:lastPrinted>
  <dcterms:created xsi:type="dcterms:W3CDTF">2023-04-27T15:41:00Z</dcterms:created>
  <dcterms:modified xsi:type="dcterms:W3CDTF">2024-04-0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092e875f8c4649f996455bc5fac896e44eefa438bff3732f4410840e7f8599fb</vt:lpwstr>
  </property>
  <property fmtid="{D5CDD505-2E9C-101B-9397-08002B2CF9AE}" pid="4" name="MediaServiceImageTags">
    <vt:lpwstr/>
  </property>
</Properties>
</file>